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004A5" w14:textId="232E22AE" w:rsidR="008061CF" w:rsidRPr="00ED5052" w:rsidRDefault="004D09EA" w:rsidP="009A3B13">
      <w:pPr>
        <w:pStyle w:val="NoSpacing"/>
        <w:rPr>
          <w:lang w:val="en-US"/>
        </w:rPr>
      </w:pPr>
      <w:r w:rsidRPr="00ED5052">
        <w:rPr>
          <w:noProof/>
          <w:lang w:val="en-US"/>
        </w:rPr>
        <w:drawing>
          <wp:anchor distT="0" distB="0" distL="114300" distR="114300" simplePos="0" relativeHeight="251657728" behindDoc="1" locked="0" layoutInCell="1" allowOverlap="1" wp14:anchorId="43C940EC" wp14:editId="78740017">
            <wp:simplePos x="0" y="0"/>
            <wp:positionH relativeFrom="column">
              <wp:posOffset>-38100</wp:posOffset>
            </wp:positionH>
            <wp:positionV relativeFrom="paragraph">
              <wp:posOffset>0</wp:posOffset>
            </wp:positionV>
            <wp:extent cx="2413000" cy="1457325"/>
            <wp:effectExtent l="0" t="0" r="0" b="0"/>
            <wp:wrapTight wrapText="bothSides">
              <wp:wrapPolygon edited="0">
                <wp:start x="0" y="0"/>
                <wp:lineTo x="0" y="21459"/>
                <wp:lineTo x="21486" y="21459"/>
                <wp:lineTo x="21486" y="0"/>
                <wp:lineTo x="0" y="0"/>
              </wp:wrapPolygon>
            </wp:wrapTight>
            <wp:docPr id="2" name="Picture 1" descr="Description: https://lh3.googleusercontent.com/hb7yFJz_Jqo_IKCDG2_xi6U1FAdlGQYkaj8hZLO53rmqH8ECUsGnQ7O6iui_v6a5IErCSd3Duhqeso0NuPly2gwz02Z-H9K2WeWf2F3kJ_zcw37IGs3ycUjVtYhyl8nctRDy36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https://lh3.googleusercontent.com/hb7yFJz_Jqo_IKCDG2_xi6U1FAdlGQYkaj8hZLO53rmqH8ECUsGnQ7O6iui_v6a5IErCSd3Duhqeso0NuPly2gwz02Z-H9K2WeWf2F3kJ_zcw37IGs3ycUjVtYhyl8nctRDy36w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EF0708" w14:textId="77777777" w:rsidR="009A3B13" w:rsidRPr="00ED5052" w:rsidRDefault="009A3B13" w:rsidP="009A3B13">
      <w:pPr>
        <w:pStyle w:val="NoSpacing"/>
        <w:rPr>
          <w:lang w:val="en-US"/>
        </w:rPr>
      </w:pPr>
    </w:p>
    <w:p w14:paraId="13ED96A0" w14:textId="77777777" w:rsidR="0016026D" w:rsidRPr="00ED5052" w:rsidRDefault="009A3B13" w:rsidP="0057214C">
      <w:pPr>
        <w:pStyle w:val="NoSpacing"/>
        <w:ind w:left="2160"/>
        <w:jc w:val="center"/>
        <w:rPr>
          <w:b/>
          <w:sz w:val="32"/>
          <w:szCs w:val="32"/>
          <w:lang w:val="en-US"/>
        </w:rPr>
      </w:pPr>
      <w:r w:rsidRPr="00ED5052">
        <w:rPr>
          <w:b/>
          <w:sz w:val="32"/>
          <w:szCs w:val="32"/>
          <w:lang w:val="en-US"/>
        </w:rPr>
        <w:t>SJDAWC</w:t>
      </w:r>
      <w:r w:rsidR="0016026D" w:rsidRPr="00ED5052">
        <w:rPr>
          <w:b/>
          <w:sz w:val="32"/>
          <w:szCs w:val="32"/>
          <w:lang w:val="en-US"/>
        </w:rPr>
        <w:t xml:space="preserve"> </w:t>
      </w:r>
      <w:r w:rsidR="00C63BA3" w:rsidRPr="00ED5052">
        <w:rPr>
          <w:b/>
          <w:sz w:val="32"/>
          <w:szCs w:val="32"/>
          <w:lang w:val="en-US"/>
        </w:rPr>
        <w:t>Application</w:t>
      </w:r>
      <w:r w:rsidR="0016026D" w:rsidRPr="00ED5052">
        <w:rPr>
          <w:b/>
          <w:sz w:val="32"/>
          <w:szCs w:val="32"/>
          <w:lang w:val="en-US"/>
        </w:rPr>
        <w:t xml:space="preserve"> Form</w:t>
      </w:r>
    </w:p>
    <w:p w14:paraId="39F552B9" w14:textId="597BDA75" w:rsidR="00B750A1" w:rsidRPr="0092002F" w:rsidRDefault="00B750A1" w:rsidP="00B750A1">
      <w:pPr>
        <w:pStyle w:val="NoSpacing"/>
        <w:jc w:val="center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Research</w:t>
      </w:r>
      <w:r w:rsidRPr="0092002F">
        <w:rPr>
          <w:sz w:val="32"/>
          <w:szCs w:val="32"/>
          <w:lang w:val="en-US"/>
        </w:rPr>
        <w:t xml:space="preserve"> Grants</w:t>
      </w:r>
    </w:p>
    <w:p w14:paraId="1CB82E00" w14:textId="77777777" w:rsidR="0016026D" w:rsidRPr="00ED5052" w:rsidRDefault="0016026D" w:rsidP="0016026D">
      <w:pPr>
        <w:pStyle w:val="NoSpacing"/>
        <w:jc w:val="center"/>
        <w:rPr>
          <w:lang w:val="en-US"/>
        </w:rPr>
      </w:pPr>
    </w:p>
    <w:p w14:paraId="1764F2D9" w14:textId="77777777" w:rsidR="00C959A1" w:rsidRPr="00ED5052" w:rsidRDefault="00C959A1" w:rsidP="009A3B13">
      <w:pPr>
        <w:pStyle w:val="NoSpacing"/>
        <w:rPr>
          <w:lang w:val="en-US"/>
        </w:rPr>
      </w:pPr>
    </w:p>
    <w:tbl>
      <w:tblPr>
        <w:tblpPr w:leftFromText="180" w:rightFromText="180" w:vertAnchor="text" w:horzAnchor="margin" w:tblpXSpec="right" w:tblpY="2"/>
        <w:tblW w:w="36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3685"/>
      </w:tblGrid>
      <w:tr w:rsidR="00B750A1" w:rsidRPr="00ED5052" w14:paraId="12C452F0" w14:textId="77777777" w:rsidTr="00B750A1">
        <w:trPr>
          <w:trHeight w:val="605"/>
        </w:trPr>
        <w:tc>
          <w:tcPr>
            <w:tcW w:w="3685" w:type="dxa"/>
            <w:shd w:val="clear" w:color="auto" w:fill="D9D9D9"/>
          </w:tcPr>
          <w:p w14:paraId="62B717AD" w14:textId="77777777" w:rsidR="00B750A1" w:rsidRPr="00ED5052" w:rsidRDefault="00B750A1" w:rsidP="00B750A1">
            <w:pPr>
              <w:pStyle w:val="NoSpacing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t>For office use only</w:t>
            </w:r>
          </w:p>
          <w:p w14:paraId="251431B9" w14:textId="77777777" w:rsidR="00B750A1" w:rsidRPr="00ED5052" w:rsidRDefault="00B750A1" w:rsidP="00B750A1">
            <w:pPr>
              <w:pStyle w:val="NoSpacing"/>
              <w:rPr>
                <w:lang w:val="en-US"/>
              </w:rPr>
            </w:pPr>
            <w:r w:rsidRPr="00ED5052">
              <w:rPr>
                <w:lang w:val="en-US"/>
              </w:rPr>
              <w:t xml:space="preserve">Date Received:  </w:t>
            </w:r>
          </w:p>
        </w:tc>
      </w:tr>
    </w:tbl>
    <w:p w14:paraId="5ED66F3A" w14:textId="77777777" w:rsidR="00C63BA3" w:rsidRPr="00ED5052" w:rsidRDefault="00C63BA3" w:rsidP="009A3B13">
      <w:pPr>
        <w:pStyle w:val="NoSpacing"/>
        <w:rPr>
          <w:lang w:val="en-US"/>
        </w:rPr>
      </w:pPr>
    </w:p>
    <w:p w14:paraId="6375E4A7" w14:textId="77777777" w:rsidR="00C63BA3" w:rsidRPr="00ED5052" w:rsidRDefault="00C63BA3" w:rsidP="009A3B13">
      <w:pPr>
        <w:pStyle w:val="NoSpacing"/>
        <w:rPr>
          <w:lang w:val="en-US"/>
        </w:rPr>
      </w:pPr>
    </w:p>
    <w:p w14:paraId="3CD1B9AD" w14:textId="77777777" w:rsidR="00C63BA3" w:rsidRPr="00ED5052" w:rsidRDefault="00C63BA3" w:rsidP="009A3B13">
      <w:pPr>
        <w:pStyle w:val="NoSpacing"/>
        <w:rPr>
          <w:lang w:val="en-US"/>
        </w:rPr>
      </w:pPr>
    </w:p>
    <w:p w14:paraId="54CD07F9" w14:textId="77777777" w:rsidR="009A3B13" w:rsidRPr="00ED5052" w:rsidRDefault="002F6203" w:rsidP="009A3B13">
      <w:pPr>
        <w:pStyle w:val="NoSpacing"/>
        <w:rPr>
          <w:lang w:val="en-US"/>
        </w:rPr>
      </w:pPr>
      <w:r w:rsidRPr="00ED5052">
        <w:rPr>
          <w:lang w:val="en-US"/>
        </w:rPr>
        <w:t>Instructions:</w:t>
      </w:r>
    </w:p>
    <w:p w14:paraId="58B7CB66" w14:textId="73059641" w:rsidR="008D1DCB" w:rsidRPr="00ED5052" w:rsidRDefault="008D1DCB" w:rsidP="008D1DCB">
      <w:pPr>
        <w:pStyle w:val="NoSpacing"/>
        <w:numPr>
          <w:ilvl w:val="0"/>
          <w:numId w:val="2"/>
        </w:numPr>
        <w:rPr>
          <w:lang w:val="en-US"/>
        </w:rPr>
      </w:pPr>
      <w:r w:rsidRPr="00ED5052">
        <w:rPr>
          <w:b/>
          <w:bCs/>
          <w:lang w:val="en-US"/>
        </w:rPr>
        <w:t>Application Deadline</w:t>
      </w:r>
      <w:r w:rsidRPr="00ED5052">
        <w:rPr>
          <w:b/>
          <w:lang w:val="en-US"/>
        </w:rPr>
        <w:t xml:space="preserve"> (all project types):</w:t>
      </w:r>
      <w:r w:rsidRPr="00ED5052">
        <w:rPr>
          <w:lang w:val="en-US"/>
        </w:rPr>
        <w:t xml:space="preserve"> </w:t>
      </w:r>
      <w:r w:rsidR="00B750A1">
        <w:rPr>
          <w:b/>
          <w:bCs/>
          <w:lang w:val="en-US"/>
        </w:rPr>
        <w:t xml:space="preserve">October </w:t>
      </w:r>
      <w:r w:rsidR="00124493">
        <w:rPr>
          <w:b/>
          <w:bCs/>
          <w:lang w:val="en-US"/>
        </w:rPr>
        <w:t>19</w:t>
      </w:r>
      <w:r w:rsidR="00105754">
        <w:rPr>
          <w:b/>
          <w:bCs/>
          <w:lang w:val="en-US"/>
        </w:rPr>
        <w:t>, 2023</w:t>
      </w:r>
      <w:r w:rsidR="00B750A1">
        <w:rPr>
          <w:b/>
          <w:bCs/>
          <w:lang w:val="en-US"/>
        </w:rPr>
        <w:t>,</w:t>
      </w:r>
      <w:r w:rsidR="00105754">
        <w:rPr>
          <w:b/>
          <w:bCs/>
          <w:lang w:val="en-US"/>
        </w:rPr>
        <w:t xml:space="preserve"> 3:00 p.m.</w:t>
      </w:r>
    </w:p>
    <w:p w14:paraId="1E02F022" w14:textId="77777777" w:rsidR="008E6D5D" w:rsidRPr="00ED5052" w:rsidRDefault="008D1DCB" w:rsidP="008D1DCB">
      <w:pPr>
        <w:pStyle w:val="NoSpacing"/>
        <w:numPr>
          <w:ilvl w:val="0"/>
          <w:numId w:val="2"/>
        </w:numPr>
        <w:rPr>
          <w:lang w:val="en-US"/>
        </w:rPr>
      </w:pPr>
      <w:r w:rsidRPr="00ED5052">
        <w:rPr>
          <w:lang w:val="en-US"/>
        </w:rPr>
        <w:t xml:space="preserve">Submit </w:t>
      </w:r>
      <w:r w:rsidR="00172574" w:rsidRPr="00ED5052">
        <w:rPr>
          <w:lang w:val="en-US"/>
        </w:rPr>
        <w:t xml:space="preserve">two electronic copies to </w:t>
      </w:r>
      <w:hyperlink r:id="rId9" w:history="1">
        <w:r w:rsidR="00172574" w:rsidRPr="00ED5052">
          <w:rPr>
            <w:rStyle w:val="Hyperlink"/>
            <w:lang w:val="en-US"/>
          </w:rPr>
          <w:t>animalwelfare@upei.ca</w:t>
        </w:r>
      </w:hyperlink>
      <w:r w:rsidR="00225D54" w:rsidRPr="00ED5052">
        <w:rPr>
          <w:lang w:val="en-US"/>
        </w:rPr>
        <w:t>:</w:t>
      </w:r>
    </w:p>
    <w:p w14:paraId="71C3074A" w14:textId="5DD16697" w:rsidR="008E6D5D" w:rsidRPr="00ED5052" w:rsidRDefault="00172574" w:rsidP="008E6D5D">
      <w:pPr>
        <w:pStyle w:val="NoSpacing"/>
        <w:numPr>
          <w:ilvl w:val="0"/>
          <w:numId w:val="9"/>
        </w:numPr>
        <w:rPr>
          <w:lang w:val="en-US"/>
        </w:rPr>
      </w:pPr>
      <w:r w:rsidRPr="00ED5052">
        <w:rPr>
          <w:lang w:val="en-US"/>
        </w:rPr>
        <w:t xml:space="preserve">One copy in the </w:t>
      </w:r>
      <w:r w:rsidR="008E6D5D" w:rsidRPr="00ED5052">
        <w:rPr>
          <w:lang w:val="en-US"/>
        </w:rPr>
        <w:t>Word application form</w:t>
      </w:r>
      <w:r w:rsidR="003B1AC3">
        <w:rPr>
          <w:lang w:val="en-US"/>
        </w:rPr>
        <w:t>.</w:t>
      </w:r>
    </w:p>
    <w:p w14:paraId="61FB91E6" w14:textId="3D6F3233" w:rsidR="008E6D5D" w:rsidRPr="00ED5052" w:rsidRDefault="00172574" w:rsidP="008E6D5D">
      <w:pPr>
        <w:pStyle w:val="NoSpacing"/>
        <w:numPr>
          <w:ilvl w:val="0"/>
          <w:numId w:val="9"/>
        </w:numPr>
        <w:rPr>
          <w:lang w:val="en-US"/>
        </w:rPr>
      </w:pPr>
      <w:r w:rsidRPr="00ED5052">
        <w:rPr>
          <w:lang w:val="en-US"/>
        </w:rPr>
        <w:t>One copy with signatures (electronic signatures or printed, scanned</w:t>
      </w:r>
      <w:r w:rsidR="005A27C7">
        <w:rPr>
          <w:lang w:val="en-US"/>
        </w:rPr>
        <w:t>,</w:t>
      </w:r>
      <w:r w:rsidRPr="00ED5052">
        <w:rPr>
          <w:lang w:val="en-US"/>
        </w:rPr>
        <w:t xml:space="preserve"> and emailed)</w:t>
      </w:r>
      <w:r w:rsidR="008E6D5D" w:rsidRPr="00ED5052">
        <w:rPr>
          <w:lang w:val="en-US"/>
        </w:rPr>
        <w:t xml:space="preserve">. </w:t>
      </w:r>
    </w:p>
    <w:p w14:paraId="0B1913AD" w14:textId="77777777" w:rsidR="008D1DCB" w:rsidRPr="00ED5052" w:rsidRDefault="008D1DCB" w:rsidP="008E6D5D">
      <w:pPr>
        <w:pStyle w:val="NoSpacing"/>
        <w:ind w:left="720"/>
        <w:rPr>
          <w:lang w:val="en-US"/>
        </w:rPr>
      </w:pPr>
      <w:r w:rsidRPr="00ED5052">
        <w:rPr>
          <w:rFonts w:cs="Calibri"/>
          <w:lang w:val="en-US"/>
        </w:rPr>
        <w:t>You will receive a confirmation email within two business days after submitting the applic</w:t>
      </w:r>
      <w:r w:rsidR="00172574" w:rsidRPr="00ED5052">
        <w:rPr>
          <w:rFonts w:cs="Calibri"/>
          <w:lang w:val="en-US"/>
        </w:rPr>
        <w:t>ation.  If you do not receive a confirmation</w:t>
      </w:r>
      <w:r w:rsidRPr="00ED5052">
        <w:rPr>
          <w:rFonts w:cs="Calibri"/>
          <w:lang w:val="en-US"/>
        </w:rPr>
        <w:t xml:space="preserve"> email</w:t>
      </w:r>
      <w:r w:rsidR="00521E26" w:rsidRPr="00ED5052">
        <w:rPr>
          <w:rFonts w:cs="Calibri"/>
          <w:lang w:val="en-US"/>
        </w:rPr>
        <w:t xml:space="preserve">, please </w:t>
      </w:r>
      <w:r w:rsidRPr="00ED5052">
        <w:rPr>
          <w:rFonts w:cs="Calibri"/>
          <w:lang w:val="en-US"/>
        </w:rPr>
        <w:t>follow up</w:t>
      </w:r>
      <w:r w:rsidR="00172574" w:rsidRPr="00ED5052">
        <w:rPr>
          <w:rFonts w:cs="Calibri"/>
          <w:lang w:val="en-US"/>
        </w:rPr>
        <w:t xml:space="preserve"> by email</w:t>
      </w:r>
      <w:r w:rsidR="00BE47E2" w:rsidRPr="00ED5052">
        <w:rPr>
          <w:rFonts w:cs="Calibri"/>
          <w:lang w:val="en-US"/>
        </w:rPr>
        <w:t>.</w:t>
      </w:r>
    </w:p>
    <w:p w14:paraId="5C1495A2" w14:textId="77777777" w:rsidR="009A3B13" w:rsidRPr="00ED5052" w:rsidRDefault="009A3B13" w:rsidP="009A3B13">
      <w:pPr>
        <w:pStyle w:val="NoSpacing"/>
        <w:rPr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9"/>
      </w:tblGrid>
      <w:tr w:rsidR="00676275" w:rsidRPr="00ED5052" w14:paraId="5F4C3F01" w14:textId="77777777" w:rsidTr="00AF0223">
        <w:tc>
          <w:tcPr>
            <w:tcW w:w="9889" w:type="dxa"/>
            <w:shd w:val="clear" w:color="auto" w:fill="73B8DB"/>
          </w:tcPr>
          <w:p w14:paraId="6F4C5B02" w14:textId="77777777" w:rsidR="00676275" w:rsidRPr="00ED5052" w:rsidRDefault="00676275" w:rsidP="00AF0223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t>Project title</w:t>
            </w:r>
          </w:p>
        </w:tc>
      </w:tr>
      <w:tr w:rsidR="00676275" w:rsidRPr="00ED5052" w14:paraId="3CDC72DF" w14:textId="77777777" w:rsidTr="00AF0223">
        <w:tc>
          <w:tcPr>
            <w:tcW w:w="9889" w:type="dxa"/>
            <w:shd w:val="clear" w:color="auto" w:fill="auto"/>
          </w:tcPr>
          <w:p w14:paraId="0B19FD22" w14:textId="3016BD74" w:rsidR="00676275" w:rsidRPr="00ED5052" w:rsidRDefault="00676275" w:rsidP="00AF0223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bookmarkStart w:id="0" w:name="_Hlk86744692"/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7F10A6D0" w14:textId="77777777" w:rsidR="00676275" w:rsidRPr="00ED5052" w:rsidRDefault="00676275" w:rsidP="00157EC7">
            <w:pPr>
              <w:pStyle w:val="NoSpacing"/>
              <w:rPr>
                <w:lang w:val="en-US"/>
              </w:rPr>
            </w:pPr>
          </w:p>
        </w:tc>
      </w:tr>
      <w:bookmarkEnd w:id="0"/>
      <w:tr w:rsidR="00676275" w:rsidRPr="00ED5052" w14:paraId="70C6ADB1" w14:textId="77777777" w:rsidTr="00AF0223">
        <w:tc>
          <w:tcPr>
            <w:tcW w:w="9889" w:type="dxa"/>
            <w:shd w:val="clear" w:color="auto" w:fill="73B8DB"/>
          </w:tcPr>
          <w:p w14:paraId="702FB1D8" w14:textId="77777777" w:rsidR="00676275" w:rsidRPr="00ED5052" w:rsidRDefault="00676275" w:rsidP="00AF0223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t>Project Team</w:t>
            </w:r>
          </w:p>
        </w:tc>
      </w:tr>
      <w:tr w:rsidR="00676275" w:rsidRPr="00ED5052" w14:paraId="12423310" w14:textId="77777777" w:rsidTr="00AF0223">
        <w:trPr>
          <w:trHeight w:val="1603"/>
        </w:trPr>
        <w:tc>
          <w:tcPr>
            <w:tcW w:w="9889" w:type="dxa"/>
            <w:shd w:val="clear" w:color="auto" w:fill="auto"/>
          </w:tcPr>
          <w:p w14:paraId="110253D1" w14:textId="77777777" w:rsidR="00676275" w:rsidRPr="00ED5052" w:rsidRDefault="00676275" w:rsidP="00157EC7">
            <w:pPr>
              <w:pStyle w:val="NoSpacing"/>
              <w:rPr>
                <w:sz w:val="12"/>
                <w:szCs w:val="12"/>
                <w:lang w:val="en-US"/>
              </w:rPr>
            </w:pPr>
          </w:p>
          <w:tbl>
            <w:tblPr>
              <w:tblW w:w="965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25"/>
              <w:gridCol w:w="1980"/>
              <w:gridCol w:w="1350"/>
              <w:gridCol w:w="1620"/>
              <w:gridCol w:w="720"/>
              <w:gridCol w:w="2461"/>
            </w:tblGrid>
            <w:tr w:rsidR="00C959A1" w:rsidRPr="00CC063F" w14:paraId="793B9296" w14:textId="77777777" w:rsidTr="00D9051C">
              <w:tc>
                <w:tcPr>
                  <w:tcW w:w="15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7062F77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Principal investigator: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0357B99B" w14:textId="077C0B41" w:rsidR="00C959A1" w:rsidRPr="005A503C" w:rsidRDefault="00C959A1" w:rsidP="005A503C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</w:t>
                  </w:r>
                  <w:r w:rsidR="005A503C"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="005A503C"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57782CD3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85C795D" w14:textId="77777777" w:rsidR="00C959A1" w:rsidRPr="00CC063F" w:rsidRDefault="00C959A1" w:rsidP="00C959A1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>Department: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EA8AF0A" w14:textId="6B5ADC27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384FECB3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6D384F3D" w14:textId="199B5B81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Email:</w:t>
                  </w:r>
                  <w:r w:rsidRPr="00CC063F"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  <w:t xml:space="preserve"> </w:t>
                  </w:r>
                  <w:r w:rsidRPr="00C959A1">
                    <w:rPr>
                      <w:rFonts w:cs="Calibri"/>
                      <w:lang w:val="en-US"/>
                    </w:rPr>
                    <w:t xml:space="preserve">     </w:t>
                  </w:r>
                </w:p>
              </w:tc>
              <w:tc>
                <w:tcPr>
                  <w:tcW w:w="24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2444CA8D" w14:textId="72F9F11C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7E1B5291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</w:tr>
            <w:tr w:rsidR="00C959A1" w:rsidRPr="00CC063F" w14:paraId="0C23C971" w14:textId="77777777" w:rsidTr="00D9051C">
              <w:tc>
                <w:tcPr>
                  <w:tcW w:w="15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7D7385E4" w14:textId="7949A374" w:rsidR="00C959A1" w:rsidRPr="00CC063F" w:rsidRDefault="002C6CCB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Co-Investigator</w:t>
                  </w:r>
                  <w:r w:rsidR="00C959A1" w:rsidRPr="00CC063F">
                    <w:rPr>
                      <w:sz w:val="20"/>
                      <w:szCs w:val="20"/>
                      <w:lang w:val="en-US"/>
                    </w:rPr>
                    <w:t>: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53E47057" w14:textId="40E2AF90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7DB6A4D3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00E7722B" w14:textId="7FB59110" w:rsidR="00C959A1" w:rsidRPr="00CC063F" w:rsidRDefault="00C959A1" w:rsidP="002C6CCB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>Department</w:t>
                  </w:r>
                  <w:r w:rsidR="002C6CCB">
                    <w:rPr>
                      <w:rFonts w:cs="Calibri"/>
                      <w:sz w:val="20"/>
                      <w:szCs w:val="20"/>
                      <w:lang w:val="en-US"/>
                    </w:rPr>
                    <w:t xml:space="preserve"> / Organization</w:t>
                  </w: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>: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A139B9C" w14:textId="3D24215E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6D458E28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206B7BB6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Email:</w:t>
                  </w:r>
                </w:p>
              </w:tc>
              <w:tc>
                <w:tcPr>
                  <w:tcW w:w="24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5675AD3D" w14:textId="64B040C7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7B83D8DE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</w:tr>
            <w:tr w:rsidR="00C959A1" w:rsidRPr="00CC063F" w14:paraId="700A632A" w14:textId="77777777" w:rsidTr="00D9051C">
              <w:tc>
                <w:tcPr>
                  <w:tcW w:w="15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53F3B337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Co-Investigator: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72F238A" w14:textId="186D8767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767347CF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F96D8DE" w14:textId="77777777" w:rsidR="00C959A1" w:rsidRPr="00CC063F" w:rsidRDefault="00C959A1" w:rsidP="00C959A1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 xml:space="preserve">Department / </w:t>
                  </w:r>
                </w:p>
                <w:p w14:paraId="190AA27B" w14:textId="77777777" w:rsidR="00C959A1" w:rsidRPr="00CC063F" w:rsidRDefault="00C959A1" w:rsidP="00C959A1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>Organization: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807F664" w14:textId="425D985F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74842C86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0DACF47D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Email:</w:t>
                  </w:r>
                </w:p>
              </w:tc>
              <w:tc>
                <w:tcPr>
                  <w:tcW w:w="24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F2C10CA" w14:textId="0A44639D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188CE3C3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</w:tr>
            <w:tr w:rsidR="00C959A1" w:rsidRPr="00CC063F" w14:paraId="3DDD380C" w14:textId="77777777" w:rsidTr="00D9051C">
              <w:tc>
                <w:tcPr>
                  <w:tcW w:w="15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598B2C5B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Co-Investigator: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B3180B1" w14:textId="69E92A9E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4522D3C7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64234C16" w14:textId="77777777" w:rsidR="00C959A1" w:rsidRPr="00CC063F" w:rsidRDefault="00C959A1" w:rsidP="00C959A1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>Department / Organization: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92ADD2E" w14:textId="28C9519C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3C740AD9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AD0F834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Email:</w:t>
                  </w:r>
                </w:p>
              </w:tc>
              <w:tc>
                <w:tcPr>
                  <w:tcW w:w="24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DCEC6C5" w14:textId="6DE07918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10AC5247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</w:tr>
            <w:tr w:rsidR="00C959A1" w:rsidRPr="00CC063F" w14:paraId="5D316BAA" w14:textId="77777777" w:rsidTr="00D9051C">
              <w:tc>
                <w:tcPr>
                  <w:tcW w:w="15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6ABBFE6C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Co-Investigator: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91C5BD0" w14:textId="20CE20A9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5FFB0796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C5EFB35" w14:textId="77777777" w:rsidR="00C959A1" w:rsidRPr="00CC063F" w:rsidRDefault="00C959A1" w:rsidP="00C959A1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 xml:space="preserve">Department / </w:t>
                  </w:r>
                </w:p>
                <w:p w14:paraId="22D7E172" w14:textId="77777777" w:rsidR="00C959A1" w:rsidRPr="00CC063F" w:rsidRDefault="00C959A1" w:rsidP="00C959A1">
                  <w:pPr>
                    <w:pStyle w:val="NoSpacing"/>
                    <w:rPr>
                      <w:rFonts w:cs="Calibri"/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rFonts w:cs="Calibri"/>
                      <w:sz w:val="20"/>
                      <w:szCs w:val="20"/>
                      <w:lang w:val="en-US"/>
                    </w:rPr>
                    <w:t>Organization: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EF086F0" w14:textId="37AD06EF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7C758BB0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  <w:tc>
                <w:tcPr>
                  <w:tcW w:w="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47CCB5C" w14:textId="77777777" w:rsidR="00C959A1" w:rsidRPr="00CC063F" w:rsidRDefault="00C959A1" w:rsidP="00C959A1">
                  <w:pPr>
                    <w:pStyle w:val="NoSpacing"/>
                    <w:rPr>
                      <w:sz w:val="20"/>
                      <w:szCs w:val="20"/>
                      <w:lang w:val="en-US"/>
                    </w:rPr>
                  </w:pPr>
                  <w:r w:rsidRPr="00CC063F">
                    <w:rPr>
                      <w:sz w:val="20"/>
                      <w:szCs w:val="20"/>
                      <w:lang w:val="en-US"/>
                    </w:rPr>
                    <w:t>Email:</w:t>
                  </w:r>
                </w:p>
              </w:tc>
              <w:tc>
                <w:tcPr>
                  <w:tcW w:w="24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02925BF9" w14:textId="1AC1494D" w:rsidR="00C959A1" w:rsidRPr="00CC063F" w:rsidRDefault="00C959A1" w:rsidP="00C959A1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C959A1">
                    <w:rPr>
                      <w:rFonts w:ascii="Calibri" w:hAnsi="Calibri" w:cs="Calibri"/>
                      <w:sz w:val="22"/>
                    </w:rPr>
                    <w:t xml:space="preserve">     </w:t>
                  </w:r>
                  <w:r w:rsidRPr="00CC063F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  <w:p w14:paraId="43DF00E0" w14:textId="77777777" w:rsidR="00C959A1" w:rsidRPr="00CC063F" w:rsidRDefault="00C959A1" w:rsidP="00C959A1">
                  <w:pPr>
                    <w:pStyle w:val="NoSpacing"/>
                    <w:rPr>
                      <w:sz w:val="16"/>
                      <w:szCs w:val="16"/>
                      <w:lang w:val="en-US"/>
                    </w:rPr>
                  </w:pPr>
                </w:p>
              </w:tc>
            </w:tr>
          </w:tbl>
          <w:p w14:paraId="54AA5189" w14:textId="77777777" w:rsidR="00676275" w:rsidRPr="00ED5052" w:rsidRDefault="00676275" w:rsidP="00157EC7">
            <w:pPr>
              <w:pStyle w:val="NoSpacing"/>
              <w:rPr>
                <w:sz w:val="12"/>
                <w:szCs w:val="12"/>
                <w:lang w:val="en-US"/>
              </w:rPr>
            </w:pPr>
          </w:p>
          <w:p w14:paraId="2506D5BB" w14:textId="77777777" w:rsidR="00676275" w:rsidRPr="00ED5052" w:rsidRDefault="00676275" w:rsidP="00157EC7">
            <w:pPr>
              <w:pStyle w:val="NoSpacing"/>
              <w:rPr>
                <w:sz w:val="16"/>
                <w:szCs w:val="16"/>
                <w:lang w:val="en-US"/>
              </w:rPr>
            </w:pPr>
          </w:p>
        </w:tc>
      </w:tr>
      <w:tr w:rsidR="007B7192" w:rsidRPr="00ED5052" w14:paraId="730FE457" w14:textId="77777777" w:rsidTr="00AF0223">
        <w:tblPrEx>
          <w:shd w:val="clear" w:color="auto" w:fill="73B8DB"/>
        </w:tblPrEx>
        <w:tc>
          <w:tcPr>
            <w:tcW w:w="9889" w:type="dxa"/>
            <w:shd w:val="clear" w:color="auto" w:fill="73B8DB"/>
          </w:tcPr>
          <w:p w14:paraId="10ADB545" w14:textId="77777777" w:rsidR="007B7192" w:rsidRPr="00ED5052" w:rsidRDefault="00C8669A" w:rsidP="00AF0223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t>Project information</w:t>
            </w:r>
          </w:p>
        </w:tc>
      </w:tr>
      <w:tr w:rsidR="007B7192" w:rsidRPr="00ED5052" w14:paraId="424B3F59" w14:textId="77777777" w:rsidTr="007679BD">
        <w:trPr>
          <w:trHeight w:val="1045"/>
        </w:trPr>
        <w:tc>
          <w:tcPr>
            <w:tcW w:w="9889" w:type="dxa"/>
            <w:shd w:val="clear" w:color="auto" w:fill="auto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440"/>
              <w:gridCol w:w="3827"/>
              <w:gridCol w:w="1134"/>
              <w:gridCol w:w="3272"/>
            </w:tblGrid>
            <w:tr w:rsidR="008D1DCB" w:rsidRPr="00310565" w14:paraId="3F744B00" w14:textId="77777777" w:rsidTr="005A503C"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43B7DA5C" w14:textId="06124E16" w:rsidR="008D1DCB" w:rsidRPr="00310565" w:rsidRDefault="008D1DCB" w:rsidP="008061CF">
                  <w:pPr>
                    <w:pStyle w:val="NoSpacing"/>
                    <w:rPr>
                      <w:lang w:val="en-US"/>
                    </w:rPr>
                  </w:pPr>
                  <w:r w:rsidRPr="00310565">
                    <w:rPr>
                      <w:lang w:val="en-US"/>
                    </w:rPr>
                    <w:t>Start date</w:t>
                  </w:r>
                  <w:r w:rsidR="00D00F3A">
                    <w:rPr>
                      <w:lang w:val="en-US"/>
                    </w:rPr>
                    <w:t>*</w:t>
                  </w:r>
                  <w:r w:rsidRPr="00310565">
                    <w:rPr>
                      <w:lang w:val="en-US"/>
                    </w:rPr>
                    <w:t>:</w:t>
                  </w:r>
                </w:p>
              </w:tc>
              <w:tc>
                <w:tcPr>
                  <w:tcW w:w="382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7F40E5E4" w14:textId="77777777" w:rsidR="008D1DCB" w:rsidRPr="00310565" w:rsidRDefault="008D1DCB" w:rsidP="00AF0223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</w:rPr>
                  </w:pPr>
                  <w:r w:rsidRPr="00310565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13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77C0604C" w14:textId="77777777" w:rsidR="008D1DCB" w:rsidRPr="00310565" w:rsidRDefault="008D1DCB" w:rsidP="008061CF">
                  <w:pPr>
                    <w:pStyle w:val="NoSpacing"/>
                    <w:rPr>
                      <w:lang w:val="en-US"/>
                    </w:rPr>
                  </w:pPr>
                  <w:r w:rsidRPr="00310565">
                    <w:rPr>
                      <w:lang w:val="en-US"/>
                    </w:rPr>
                    <w:t>End date:</w:t>
                  </w:r>
                </w:p>
              </w:tc>
              <w:tc>
                <w:tcPr>
                  <w:tcW w:w="327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2A3B4935" w14:textId="77777777" w:rsidR="008D1DCB" w:rsidRPr="00310565" w:rsidRDefault="008061CF" w:rsidP="00AF0223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310565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8D1DCB" w:rsidRPr="00310565" w14:paraId="35883E5B" w14:textId="77777777" w:rsidTr="005A503C"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6B6E032F" w14:textId="77777777" w:rsidR="008D1DCB" w:rsidRPr="00310565" w:rsidRDefault="008D1DCB" w:rsidP="00234594">
                  <w:pPr>
                    <w:pStyle w:val="NoSpacing"/>
                    <w:rPr>
                      <w:lang w:val="en-US"/>
                    </w:rPr>
                  </w:pPr>
                  <w:r w:rsidRPr="00310565">
                    <w:rPr>
                      <w:lang w:val="en-US"/>
                    </w:rPr>
                    <w:t>Total budget:</w:t>
                  </w:r>
                </w:p>
              </w:tc>
              <w:tc>
                <w:tcPr>
                  <w:tcW w:w="8233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767D0726" w14:textId="77777777" w:rsidR="008D1DCB" w:rsidRPr="00310565" w:rsidRDefault="00846769" w:rsidP="00AF0223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310565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</w:tbl>
          <w:p w14:paraId="46CD0525" w14:textId="1BA04D20" w:rsidR="00C8669A" w:rsidRPr="00310565" w:rsidRDefault="00D00F3A" w:rsidP="007B7192">
            <w:pPr>
              <w:pStyle w:val="NoSpacing"/>
              <w:rPr>
                <w:lang w:val="en-US"/>
              </w:rPr>
            </w:pPr>
            <w:r w:rsidRPr="00D00F3A">
              <w:rPr>
                <w:rFonts w:cs="Calibri"/>
                <w:i/>
                <w:iCs/>
                <w:sz w:val="18"/>
                <w:szCs w:val="18"/>
                <w:bdr w:val="none" w:sz="0" w:space="0" w:color="auto" w:frame="1"/>
                <w:shd w:val="clear" w:color="auto" w:fill="FFFFFF"/>
              </w:rPr>
              <w:t xml:space="preserve">*Start dates should be </w:t>
            </w:r>
            <w:r w:rsidRPr="00B34488">
              <w:rPr>
                <w:rFonts w:cs="Calibri"/>
                <w:i/>
                <w:iCs/>
                <w:sz w:val="18"/>
                <w:szCs w:val="18"/>
                <w:bdr w:val="none" w:sz="0" w:space="0" w:color="auto" w:frame="1"/>
                <w:shd w:val="clear" w:color="auto" w:fill="FFFFFF"/>
              </w:rPr>
              <w:t>March 1</w:t>
            </w:r>
            <w:r w:rsidRPr="00B34488">
              <w:rPr>
                <w:rFonts w:cs="Calibri"/>
                <w:i/>
                <w:iCs/>
                <w:sz w:val="18"/>
                <w:szCs w:val="18"/>
                <w:bdr w:val="none" w:sz="0" w:space="0" w:color="auto" w:frame="1"/>
                <w:shd w:val="clear" w:color="auto" w:fill="FFFFFF"/>
                <w:vertAlign w:val="superscript"/>
              </w:rPr>
              <w:t>st</w:t>
            </w:r>
            <w:r w:rsidRPr="00B34488">
              <w:rPr>
                <w:rFonts w:cs="Calibri"/>
                <w:i/>
                <w:iCs/>
                <w:sz w:val="18"/>
                <w:szCs w:val="18"/>
                <w:bdr w:val="none" w:sz="0" w:space="0" w:color="auto" w:frame="1"/>
                <w:shd w:val="clear" w:color="auto" w:fill="FFFFFF"/>
              </w:rPr>
              <w:t> of the given year of the award</w:t>
            </w:r>
            <w:r w:rsidRPr="00D00F3A">
              <w:rPr>
                <w:rFonts w:cs="Calibri"/>
                <w:i/>
                <w:iCs/>
                <w:sz w:val="18"/>
                <w:szCs w:val="18"/>
                <w:bdr w:val="none" w:sz="0" w:space="0" w:color="auto" w:frame="1"/>
                <w:shd w:val="clear" w:color="auto" w:fill="FFFFFF"/>
              </w:rPr>
              <w:t xml:space="preserve"> or anytime later, see guidelines for more information.</w:t>
            </w:r>
          </w:p>
        </w:tc>
      </w:tr>
      <w:tr w:rsidR="0060799A" w:rsidRPr="00ED5052" w14:paraId="632A2BE6" w14:textId="77777777" w:rsidTr="0088700E">
        <w:tblPrEx>
          <w:shd w:val="clear" w:color="auto" w:fill="73B8DB"/>
        </w:tblPrEx>
        <w:tc>
          <w:tcPr>
            <w:tcW w:w="9889" w:type="dxa"/>
            <w:shd w:val="clear" w:color="auto" w:fill="73B8DB"/>
          </w:tcPr>
          <w:p w14:paraId="00FC1E7C" w14:textId="77777777" w:rsidR="0060799A" w:rsidRPr="00310565" w:rsidRDefault="0060799A" w:rsidP="0088700E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310565">
              <w:rPr>
                <w:b/>
                <w:lang w:val="en-US"/>
              </w:rPr>
              <w:t>Signatures</w:t>
            </w:r>
          </w:p>
        </w:tc>
      </w:tr>
      <w:tr w:rsidR="0060799A" w:rsidRPr="00ED5052" w14:paraId="54EA00B3" w14:textId="77777777" w:rsidTr="0088700E">
        <w:trPr>
          <w:trHeight w:val="2484"/>
        </w:trPr>
        <w:tc>
          <w:tcPr>
            <w:tcW w:w="9889" w:type="dxa"/>
            <w:shd w:val="clear" w:color="auto" w:fill="auto"/>
          </w:tcPr>
          <w:p w14:paraId="63E300E1" w14:textId="77777777" w:rsidR="0060799A" w:rsidRDefault="0060799A" w:rsidP="0088700E">
            <w:pPr>
              <w:pStyle w:val="NoSpacing"/>
              <w:rPr>
                <w:lang w:val="en-US"/>
              </w:rPr>
            </w:pPr>
          </w:p>
          <w:p w14:paraId="16A59361" w14:textId="77777777" w:rsidR="0060799A" w:rsidRPr="00ED5052" w:rsidRDefault="0060799A" w:rsidP="0088700E">
            <w:pPr>
              <w:pStyle w:val="NoSpacing"/>
              <w:rPr>
                <w:lang w:val="en-US"/>
              </w:rPr>
            </w:pPr>
            <w:r w:rsidRPr="00ED5052">
              <w:rPr>
                <w:lang w:val="en-US"/>
              </w:rPr>
              <w:t xml:space="preserve">Principal Investigator:  ______________________________________           Date: </w:t>
            </w:r>
            <w:sdt>
              <w:sdtPr>
                <w:rPr>
                  <w:rStyle w:val="PlaceholderText"/>
                  <w:lang w:val="en-US"/>
                </w:rPr>
                <w:id w:val="1867248788"/>
                <w:placeholder>
                  <w:docPart w:val="14DBF3623CCE4355B46FE4A94FFF653C"/>
                </w:placeholder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Content>
                <w:r w:rsidRPr="00D82BD2">
                  <w:rPr>
                    <w:rStyle w:val="PlaceholderText"/>
                    <w:lang w:val="en-US"/>
                  </w:rPr>
                  <w:t>Click here to enter a date.</w:t>
                </w:r>
              </w:sdtContent>
            </w:sdt>
          </w:p>
          <w:p w14:paraId="6913A955" w14:textId="77777777" w:rsidR="0060799A" w:rsidRPr="00ED5052" w:rsidRDefault="0060799A" w:rsidP="0088700E">
            <w:pPr>
              <w:pStyle w:val="NoSpacing"/>
              <w:rPr>
                <w:lang w:val="en-US"/>
              </w:rPr>
            </w:pPr>
          </w:p>
          <w:p w14:paraId="32540B74" w14:textId="77777777" w:rsidR="0060799A" w:rsidRPr="00ED5052" w:rsidRDefault="0060799A" w:rsidP="0088700E">
            <w:pPr>
              <w:pStyle w:val="NoSpacing"/>
              <w:rPr>
                <w:b/>
                <w:lang w:val="en-US"/>
              </w:rPr>
            </w:pPr>
            <w:r w:rsidRPr="00ED5052">
              <w:rPr>
                <w:lang w:val="en-US"/>
              </w:rPr>
              <w:t xml:space="preserve">Department Chair:        ______________________________________           Date: </w:t>
            </w:r>
            <w:sdt>
              <w:sdtPr>
                <w:rPr>
                  <w:rStyle w:val="PlaceholderText"/>
                  <w:lang w:val="en-US"/>
                </w:rPr>
                <w:id w:val="-689451305"/>
                <w:placeholder>
                  <w:docPart w:val="14DBF3623CCE4355B46FE4A94FFF653C"/>
                </w:placeholder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Content>
                <w:r w:rsidRPr="00D82BD2">
                  <w:rPr>
                    <w:rStyle w:val="PlaceholderText"/>
                    <w:lang w:val="en-US"/>
                  </w:rPr>
                  <w:t>Click here to enter a date.</w:t>
                </w:r>
              </w:sdtContent>
            </w:sdt>
          </w:p>
          <w:p w14:paraId="5D48385B" w14:textId="77777777" w:rsidR="0060799A" w:rsidRPr="00ED5052" w:rsidRDefault="0060799A" w:rsidP="0088700E">
            <w:pPr>
              <w:pStyle w:val="NoSpacing"/>
              <w:rPr>
                <w:lang w:val="en-US"/>
              </w:rPr>
            </w:pPr>
          </w:p>
          <w:p w14:paraId="36A6E562" w14:textId="77777777" w:rsidR="0060799A" w:rsidRPr="00ED5052" w:rsidRDefault="0060799A" w:rsidP="0088700E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Veterinary Teaching Hospital (VTH) Director or designate </w:t>
            </w:r>
            <w:r w:rsidRPr="00ED5052">
              <w:rPr>
                <w:lang w:val="en-US"/>
              </w:rPr>
              <w:t xml:space="preserve">(if </w:t>
            </w:r>
            <w:r>
              <w:rPr>
                <w:lang w:val="en-US"/>
              </w:rPr>
              <w:t xml:space="preserve">any </w:t>
            </w:r>
            <w:r w:rsidRPr="00ED5052">
              <w:rPr>
                <w:lang w:val="en-US"/>
              </w:rPr>
              <w:t xml:space="preserve">project involves </w:t>
            </w:r>
            <w:r>
              <w:rPr>
                <w:lang w:val="en-US"/>
              </w:rPr>
              <w:t xml:space="preserve">using any </w:t>
            </w:r>
            <w:r w:rsidRPr="00ED5052">
              <w:rPr>
                <w:lang w:val="en-US"/>
              </w:rPr>
              <w:t>hospital resources)</w:t>
            </w:r>
          </w:p>
          <w:p w14:paraId="3BBAB0C7" w14:textId="77777777" w:rsidR="0060799A" w:rsidRPr="00ED5052" w:rsidRDefault="0060799A" w:rsidP="0088700E">
            <w:pPr>
              <w:pStyle w:val="NoSpacing"/>
              <w:rPr>
                <w:lang w:val="en-US"/>
              </w:rPr>
            </w:pPr>
            <w:r w:rsidRPr="00ED5052">
              <w:rPr>
                <w:lang w:val="en-US"/>
              </w:rPr>
              <w:t xml:space="preserve">                                         ______________________________________           Date: </w:t>
            </w:r>
            <w:sdt>
              <w:sdtPr>
                <w:rPr>
                  <w:rStyle w:val="PlaceholderText"/>
                  <w:lang w:val="en-US"/>
                </w:rPr>
                <w:id w:val="2059125628"/>
                <w:placeholder>
                  <w:docPart w:val="14DBF3623CCE4355B46FE4A94FFF653C"/>
                </w:placeholder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Content>
                <w:r w:rsidRPr="00D82BD2">
                  <w:rPr>
                    <w:rStyle w:val="PlaceholderText"/>
                    <w:lang w:val="en-US"/>
                  </w:rPr>
                  <w:t>Click here to enter a date.</w:t>
                </w:r>
              </w:sdtContent>
            </w:sdt>
          </w:p>
          <w:p w14:paraId="041C8369" w14:textId="77777777" w:rsidR="0060799A" w:rsidRPr="00ED5052" w:rsidRDefault="0060799A" w:rsidP="0088700E">
            <w:pPr>
              <w:pStyle w:val="NoSpacing"/>
              <w:rPr>
                <w:lang w:val="en-US"/>
              </w:rPr>
            </w:pPr>
          </w:p>
        </w:tc>
      </w:tr>
    </w:tbl>
    <w:p w14:paraId="3029BDA7" w14:textId="77777777" w:rsidR="0060799A" w:rsidRDefault="0060799A" w:rsidP="0060799A">
      <w:pPr>
        <w:spacing w:before="0" w:after="200" w:line="276" w:lineRule="auto"/>
        <w:jc w:val="left"/>
        <w:rPr>
          <w:rFonts w:ascii="Calibri" w:hAnsi="Calibri"/>
          <w:sz w:val="22"/>
        </w:rPr>
      </w:pPr>
    </w:p>
    <w:p w14:paraId="4C5D755A" w14:textId="77777777" w:rsidR="0060799A" w:rsidRDefault="0060799A" w:rsidP="0060799A">
      <w:pPr>
        <w:spacing w:before="0" w:after="200" w:line="276" w:lineRule="auto"/>
        <w:jc w:val="left"/>
        <w:rPr>
          <w:rFonts w:ascii="Calibri" w:hAnsi="Calibri"/>
          <w:sz w:val="22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9"/>
      </w:tblGrid>
      <w:tr w:rsidR="0060799A" w:rsidRPr="00ED5052" w14:paraId="1BCB395C" w14:textId="77777777" w:rsidTr="0088700E">
        <w:tc>
          <w:tcPr>
            <w:tcW w:w="9889" w:type="dxa"/>
            <w:shd w:val="clear" w:color="auto" w:fill="73B8DB"/>
          </w:tcPr>
          <w:p w14:paraId="386BD4B0" w14:textId="77777777" w:rsidR="0060799A" w:rsidRPr="00ED5052" w:rsidRDefault="0060799A" w:rsidP="0088700E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oject Summary</w:t>
            </w:r>
          </w:p>
        </w:tc>
      </w:tr>
      <w:tr w:rsidR="0060799A" w:rsidRPr="00F371E8" w14:paraId="546B2C64" w14:textId="77777777" w:rsidTr="0088700E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643498" w14:textId="77777777" w:rsidR="0060799A" w:rsidRPr="00ED5052" w:rsidRDefault="0060799A" w:rsidP="0088700E">
            <w:pPr>
              <w:pStyle w:val="NoSpacing"/>
              <w:rPr>
                <w:rFonts w:cs="Calibri"/>
                <w:i/>
                <w:lang w:val="en-US"/>
              </w:rPr>
            </w:pPr>
            <w:r>
              <w:rPr>
                <w:rFonts w:cs="Calibri"/>
                <w:i/>
                <w:lang w:val="en-US"/>
              </w:rPr>
              <w:t>P</w:t>
            </w:r>
            <w:r w:rsidRPr="00ED5052">
              <w:rPr>
                <w:rFonts w:cs="Calibri"/>
                <w:i/>
                <w:lang w:val="en-US"/>
              </w:rPr>
              <w:t xml:space="preserve">roject </w:t>
            </w:r>
            <w:r>
              <w:rPr>
                <w:rFonts w:cs="Calibri"/>
                <w:i/>
                <w:lang w:val="en-US"/>
              </w:rPr>
              <w:t>s</w:t>
            </w:r>
            <w:r w:rsidRPr="00ED5052">
              <w:rPr>
                <w:rFonts w:cs="Calibri"/>
                <w:i/>
                <w:lang w:val="en-US"/>
              </w:rPr>
              <w:t>umma</w:t>
            </w:r>
            <w:r>
              <w:rPr>
                <w:rFonts w:cs="Calibri"/>
                <w:i/>
                <w:lang w:val="en-US"/>
              </w:rPr>
              <w:t xml:space="preserve">ries </w:t>
            </w:r>
            <w:r w:rsidRPr="00ED5052">
              <w:rPr>
                <w:rFonts w:cs="Calibri"/>
                <w:i/>
                <w:lang w:val="en-US"/>
              </w:rPr>
              <w:t xml:space="preserve">should be no more than </w:t>
            </w:r>
            <w:r w:rsidRPr="00ED5052">
              <w:rPr>
                <w:rFonts w:cs="Calibri"/>
                <w:i/>
                <w:u w:val="single"/>
                <w:lang w:val="en-US"/>
              </w:rPr>
              <w:t>250 words</w:t>
            </w:r>
            <w:r w:rsidRPr="00ED5052">
              <w:rPr>
                <w:rFonts w:cs="Calibri"/>
                <w:i/>
                <w:lang w:val="en-US"/>
              </w:rPr>
              <w:t xml:space="preserve"> and use language suitable for a layperson. The summary should focus on the overall project goal(s) and supporting objectives, plans to accomplish the project goal(s), and relevance of the project to animal welfare.</w:t>
            </w:r>
          </w:p>
          <w:p w14:paraId="45429192" w14:textId="77777777" w:rsidR="0060799A" w:rsidRPr="00ED5052" w:rsidRDefault="0060799A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25D76C87" w14:textId="77777777" w:rsidR="0060799A" w:rsidRPr="00F371E8" w:rsidRDefault="0060799A" w:rsidP="0088700E">
            <w:pPr>
              <w:pStyle w:val="NoSpacing"/>
              <w:ind w:left="426" w:hanging="426"/>
              <w:rPr>
                <w:b/>
                <w:lang w:val="en-US"/>
              </w:rPr>
            </w:pPr>
          </w:p>
        </w:tc>
      </w:tr>
      <w:tr w:rsidR="0060799A" w:rsidRPr="00ED5052" w14:paraId="53787791" w14:textId="77777777" w:rsidTr="0088700E">
        <w:tc>
          <w:tcPr>
            <w:tcW w:w="9889" w:type="dxa"/>
            <w:shd w:val="clear" w:color="auto" w:fill="73B8DB"/>
          </w:tcPr>
          <w:p w14:paraId="2E92DEC2" w14:textId="77777777" w:rsidR="0060799A" w:rsidRPr="00ED5052" w:rsidRDefault="0060799A" w:rsidP="0088700E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t>Proposal</w:t>
            </w:r>
          </w:p>
        </w:tc>
      </w:tr>
      <w:tr w:rsidR="0060799A" w:rsidRPr="00ED5052" w14:paraId="0DCF21FC" w14:textId="77777777" w:rsidTr="0088700E">
        <w:trPr>
          <w:trHeight w:val="8425"/>
        </w:trPr>
        <w:tc>
          <w:tcPr>
            <w:tcW w:w="9889" w:type="dxa"/>
            <w:shd w:val="clear" w:color="auto" w:fill="auto"/>
          </w:tcPr>
          <w:p w14:paraId="4F8FCD44" w14:textId="77777777" w:rsidR="0060799A" w:rsidRPr="00ED5052" w:rsidRDefault="0060799A" w:rsidP="0088700E">
            <w:pPr>
              <w:pStyle w:val="Level1"/>
              <w:tabs>
                <w:tab w:val="left" w:pos="720"/>
                <w:tab w:val="left" w:pos="1170"/>
                <w:tab w:val="left" w:pos="1350"/>
                <w:tab w:val="left" w:pos="2016"/>
                <w:tab w:val="left" w:pos="2520"/>
                <w:tab w:val="left" w:pos="3024"/>
                <w:tab w:val="left" w:pos="3528"/>
                <w:tab w:val="left" w:pos="4032"/>
                <w:tab w:val="left" w:pos="4536"/>
                <w:tab w:val="left" w:pos="5040"/>
                <w:tab w:val="left" w:pos="5544"/>
                <w:tab w:val="left" w:pos="6048"/>
                <w:tab w:val="left" w:pos="6552"/>
                <w:tab w:val="left" w:pos="7056"/>
                <w:tab w:val="left" w:pos="7560"/>
                <w:tab w:val="left" w:pos="8064"/>
                <w:tab w:val="left" w:pos="8568"/>
                <w:tab w:val="left" w:pos="9072"/>
                <w:tab w:val="left" w:pos="9576"/>
                <w:tab w:val="left" w:pos="10080"/>
                <w:tab w:val="left" w:pos="10584"/>
                <w:tab w:val="left" w:pos="11088"/>
                <w:tab w:val="left" w:pos="11592"/>
                <w:tab w:val="left" w:pos="12096"/>
              </w:tabs>
              <w:jc w:val="both"/>
              <w:rPr>
                <w:rFonts w:ascii="Calibri" w:hAnsi="Calibri" w:cs="Calibri"/>
                <w:i/>
                <w:sz w:val="22"/>
                <w:szCs w:val="22"/>
              </w:rPr>
            </w:pPr>
            <w:r w:rsidRPr="00ED5052">
              <w:rPr>
                <w:rFonts w:ascii="Calibri" w:hAnsi="Calibri" w:cs="Calibri"/>
                <w:i/>
                <w:sz w:val="22"/>
                <w:szCs w:val="22"/>
              </w:rPr>
              <w:t xml:space="preserve">Proposals should be no more than </w:t>
            </w:r>
            <w:r w:rsidRPr="00ED5052">
              <w:rPr>
                <w:rFonts w:ascii="Calibri" w:hAnsi="Calibri" w:cs="Calibri"/>
                <w:i/>
                <w:sz w:val="22"/>
                <w:szCs w:val="22"/>
                <w:u w:val="single"/>
              </w:rPr>
              <w:t>5 pages</w:t>
            </w:r>
            <w:r w:rsidRPr="00ED5052">
              <w:rPr>
                <w:rFonts w:ascii="Calibri" w:hAnsi="Calibri" w:cs="Calibri"/>
                <w:i/>
                <w:sz w:val="22"/>
                <w:szCs w:val="22"/>
              </w:rPr>
              <w:t xml:space="preserve"> and succinctly describe your proposed project, including the following elements (see Guidelines for details on each section): </w:t>
            </w:r>
          </w:p>
          <w:p w14:paraId="5AC29081" w14:textId="77777777" w:rsidR="0060799A" w:rsidRPr="00ED5052" w:rsidRDefault="0060799A" w:rsidP="0088700E">
            <w:pPr>
              <w:rPr>
                <w:rFonts w:ascii="Calibri" w:hAnsi="Calibri" w:cs="Calibri"/>
                <w:sz w:val="22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>Present state of knowledge</w:t>
            </w:r>
            <w:r w:rsidRPr="00ED5052">
              <w:rPr>
                <w:rFonts w:ascii="Calibri" w:hAnsi="Calibri" w:cs="Calibri"/>
                <w:sz w:val="22"/>
              </w:rPr>
              <w:t xml:space="preserve">: </w:t>
            </w:r>
          </w:p>
          <w:p w14:paraId="752E86CB" w14:textId="77777777" w:rsidR="0060799A" w:rsidRPr="00ED5052" w:rsidRDefault="0060799A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14F60319" w14:textId="77777777" w:rsidR="0060799A" w:rsidRPr="00ED5052" w:rsidRDefault="0060799A" w:rsidP="0088700E">
            <w:pPr>
              <w:rPr>
                <w:rFonts w:ascii="Calibri" w:hAnsi="Calibri" w:cs="Calibri"/>
                <w:sz w:val="22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>Project goal(s) and supporting objectives</w:t>
            </w:r>
            <w:r w:rsidRPr="00ED5052">
              <w:rPr>
                <w:rFonts w:ascii="Calibri" w:hAnsi="Calibri" w:cs="Calibri"/>
                <w:sz w:val="22"/>
              </w:rPr>
              <w:t xml:space="preserve">: </w:t>
            </w:r>
          </w:p>
          <w:p w14:paraId="3CE1988B" w14:textId="77777777" w:rsidR="0060799A" w:rsidRPr="00ED5052" w:rsidRDefault="0060799A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35A5EAC2" w14:textId="77777777" w:rsidR="0060799A" w:rsidRPr="00ED5052" w:rsidRDefault="0060799A" w:rsidP="0088700E">
            <w:pPr>
              <w:rPr>
                <w:rFonts w:ascii="Calibri" w:hAnsi="Calibri" w:cs="Calibri"/>
                <w:sz w:val="22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>Significance to animal welfare</w:t>
            </w:r>
            <w:r w:rsidRPr="00ED5052">
              <w:rPr>
                <w:rFonts w:ascii="Calibri" w:hAnsi="Calibri" w:cs="Calibri"/>
                <w:sz w:val="22"/>
              </w:rPr>
              <w:t xml:space="preserve">: </w:t>
            </w:r>
          </w:p>
          <w:p w14:paraId="392BDB49" w14:textId="77777777" w:rsidR="0060799A" w:rsidRPr="00ED5052" w:rsidRDefault="0060799A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62884BF2" w14:textId="77777777" w:rsidR="0060799A" w:rsidRPr="00ED5052" w:rsidRDefault="0060799A" w:rsidP="0088700E">
            <w:pPr>
              <w:rPr>
                <w:rFonts w:ascii="Calibri" w:hAnsi="Calibri" w:cs="Calibri"/>
                <w:sz w:val="22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>Project design and methodology used to assess animal welfare</w:t>
            </w:r>
            <w:r w:rsidRPr="00ED5052">
              <w:rPr>
                <w:rFonts w:ascii="Calibri" w:hAnsi="Calibri" w:cs="Calibri"/>
                <w:sz w:val="22"/>
              </w:rPr>
              <w:t xml:space="preserve">: </w:t>
            </w:r>
          </w:p>
          <w:p w14:paraId="21D6673F" w14:textId="77777777" w:rsidR="0060799A" w:rsidRPr="00ED5052" w:rsidRDefault="0060799A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394397AE" w14:textId="77777777" w:rsidR="0060799A" w:rsidRPr="00ED5052" w:rsidRDefault="0060799A" w:rsidP="0088700E">
            <w:pPr>
              <w:rPr>
                <w:rFonts w:ascii="Calibri" w:hAnsi="Calibri" w:cs="Calibri"/>
                <w:sz w:val="22"/>
                <w:u w:val="single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 xml:space="preserve">Project timeline: </w:t>
            </w:r>
          </w:p>
          <w:p w14:paraId="711EC619" w14:textId="77777777" w:rsidR="0060799A" w:rsidRPr="00ED5052" w:rsidRDefault="0060799A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44A2AFC2" w14:textId="77777777" w:rsidR="0060799A" w:rsidRPr="00ED5052" w:rsidRDefault="0060799A" w:rsidP="0088700E">
            <w:pPr>
              <w:rPr>
                <w:rFonts w:ascii="Calibri" w:hAnsi="Calibri" w:cs="Calibri"/>
                <w:sz w:val="22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>Mitigating animal suffering or harm (optional):</w:t>
            </w:r>
            <w:r w:rsidRPr="00ED5052">
              <w:rPr>
                <w:rFonts w:ascii="Calibri" w:hAnsi="Calibri" w:cs="Calibri"/>
                <w:sz w:val="22"/>
              </w:rPr>
              <w:t xml:space="preserve"> </w:t>
            </w:r>
          </w:p>
          <w:p w14:paraId="303D76ED" w14:textId="77777777" w:rsidR="0060799A" w:rsidRPr="00ED5052" w:rsidRDefault="0060799A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41082695" w14:textId="77777777" w:rsidR="0060799A" w:rsidRPr="00ED5052" w:rsidRDefault="0060799A" w:rsidP="0088700E">
            <w:pPr>
              <w:rPr>
                <w:rFonts w:ascii="Calibri" w:hAnsi="Calibri" w:cs="Calibri"/>
                <w:sz w:val="22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>Plans for training and information dissemination</w:t>
            </w:r>
            <w:r w:rsidRPr="00ED5052">
              <w:rPr>
                <w:rFonts w:ascii="Calibri" w:hAnsi="Calibri" w:cs="Calibri"/>
                <w:sz w:val="22"/>
              </w:rPr>
              <w:t xml:space="preserve">: </w:t>
            </w:r>
          </w:p>
          <w:p w14:paraId="70BCFCB7" w14:textId="77777777" w:rsidR="0060799A" w:rsidRPr="00ED5052" w:rsidRDefault="0060799A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1D37E97A" w14:textId="459BC1EA" w:rsidR="0060799A" w:rsidRDefault="0060799A" w:rsidP="0088700E">
            <w:pPr>
              <w:rPr>
                <w:rFonts w:ascii="Calibri" w:hAnsi="Calibri" w:cs="Calibri"/>
                <w:sz w:val="22"/>
                <w:u w:val="single"/>
              </w:rPr>
            </w:pPr>
            <w:r w:rsidRPr="00E87E87">
              <w:rPr>
                <w:rFonts w:ascii="Calibri" w:hAnsi="Calibri" w:cs="Calibri"/>
                <w:sz w:val="22"/>
                <w:u w:val="single"/>
              </w:rPr>
              <w:t>Expertise and roles of project team</w:t>
            </w:r>
            <w:r w:rsidR="008C5629">
              <w:rPr>
                <w:rFonts w:ascii="Calibri" w:hAnsi="Calibri" w:cs="Calibri"/>
                <w:sz w:val="22"/>
                <w:u w:val="single"/>
              </w:rPr>
              <w:t>:</w:t>
            </w:r>
          </w:p>
          <w:p w14:paraId="3C0A8227" w14:textId="73262BC6" w:rsidR="002213DE" w:rsidRPr="002213DE" w:rsidRDefault="002213DE" w:rsidP="0088700E">
            <w:pPr>
              <w:rPr>
                <w:rFonts w:ascii="Calibri" w:hAnsi="Calibri" w:cs="Calibri"/>
                <w:sz w:val="22"/>
              </w:rPr>
            </w:pPr>
            <w:r w:rsidRPr="00F2295F">
              <w:rPr>
                <w:rFonts w:ascii="Calibri" w:hAnsi="Calibri" w:cs="Calibri"/>
                <w:i/>
                <w:iCs/>
                <w:sz w:val="22"/>
              </w:rPr>
              <w:t>New for 2024: Please include up to 3 relevant publications per team member that demonstrate expertise.</w:t>
            </w:r>
          </w:p>
          <w:p w14:paraId="05049D81" w14:textId="77777777" w:rsidR="0060799A" w:rsidRPr="00C60A1C" w:rsidRDefault="0060799A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1D1B0979" w14:textId="77777777" w:rsidR="0060799A" w:rsidRDefault="0060799A" w:rsidP="0088700E">
            <w:pPr>
              <w:rPr>
                <w:rFonts w:ascii="Calibri" w:hAnsi="Calibri" w:cs="Calibri"/>
                <w:sz w:val="22"/>
                <w:u w:val="single"/>
              </w:rPr>
            </w:pPr>
            <w:r>
              <w:rPr>
                <w:rFonts w:ascii="Calibri" w:hAnsi="Calibri" w:cs="Calibri"/>
                <w:sz w:val="22"/>
                <w:u w:val="single"/>
              </w:rPr>
              <w:t xml:space="preserve">Outcomes from previous SJDAWC-funded projects (1 extra page for a total of 6 </w:t>
            </w:r>
            <w:r w:rsidRPr="00124493">
              <w:rPr>
                <w:rFonts w:asciiTheme="minorHAnsi" w:hAnsiTheme="minorHAnsi" w:cstheme="minorHAnsi"/>
                <w:sz w:val="22"/>
                <w:u w:val="single"/>
              </w:rPr>
              <w:t>pages</w:t>
            </w:r>
            <w:r>
              <w:rPr>
                <w:rFonts w:asciiTheme="minorHAnsi" w:hAnsiTheme="minorHAnsi" w:cstheme="minorHAnsi"/>
                <w:sz w:val="22"/>
                <w:u w:val="single"/>
              </w:rPr>
              <w:t>)</w:t>
            </w:r>
            <w:r w:rsidRPr="002750D1">
              <w:rPr>
                <w:rFonts w:ascii="Calibri" w:hAnsi="Calibri" w:cs="Calibri"/>
                <w:sz w:val="22"/>
                <w:u w:val="single"/>
              </w:rPr>
              <w:t>:</w:t>
            </w:r>
          </w:p>
          <w:p w14:paraId="76E0366A" w14:textId="66762CBB" w:rsidR="002213DE" w:rsidRPr="002213DE" w:rsidRDefault="002213DE" w:rsidP="0088700E">
            <w:pPr>
              <w:rPr>
                <w:rFonts w:ascii="Calibri" w:hAnsi="Calibri" w:cs="Calibri"/>
                <w:i/>
                <w:iCs/>
                <w:sz w:val="22"/>
              </w:rPr>
            </w:pPr>
            <w:r w:rsidRPr="002213DE">
              <w:rPr>
                <w:rFonts w:ascii="Calibri" w:hAnsi="Calibri" w:cs="Calibri"/>
                <w:i/>
                <w:iCs/>
                <w:sz w:val="22"/>
              </w:rPr>
              <w:t>New for 2024: Please fill this section out if you have had a completed SJDAWC grant in the past</w:t>
            </w:r>
            <w:r>
              <w:rPr>
                <w:rFonts w:ascii="Calibri" w:hAnsi="Calibri" w:cs="Calibri"/>
                <w:i/>
                <w:iCs/>
                <w:sz w:val="22"/>
              </w:rPr>
              <w:t>.</w:t>
            </w:r>
          </w:p>
          <w:p w14:paraId="314735DC" w14:textId="77777777" w:rsidR="0060799A" w:rsidRPr="00ED5052" w:rsidRDefault="0060799A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1AC564F7" w14:textId="1F510B33" w:rsidR="002213DE" w:rsidRPr="00ED5052" w:rsidRDefault="002213DE" w:rsidP="002213DE">
            <w:pPr>
              <w:rPr>
                <w:rFonts w:ascii="Calibri" w:hAnsi="Calibri" w:cs="Calibri"/>
                <w:sz w:val="22"/>
              </w:rPr>
            </w:pPr>
            <w:r w:rsidRPr="00ED5052">
              <w:rPr>
                <w:rFonts w:ascii="Calibri" w:hAnsi="Calibri" w:cs="Calibri"/>
                <w:sz w:val="22"/>
                <w:u w:val="single"/>
              </w:rPr>
              <w:t>P</w:t>
            </w:r>
            <w:r>
              <w:rPr>
                <w:rFonts w:ascii="Calibri" w:hAnsi="Calibri" w:cs="Calibri"/>
                <w:sz w:val="22"/>
                <w:u w:val="single"/>
              </w:rPr>
              <w:t>rovide at least two names and email addresses for external reviewers</w:t>
            </w:r>
            <w:r w:rsidRPr="00ED5052">
              <w:rPr>
                <w:rFonts w:ascii="Calibri" w:hAnsi="Calibri" w:cs="Calibri"/>
                <w:sz w:val="22"/>
              </w:rPr>
              <w:t xml:space="preserve">: </w:t>
            </w:r>
          </w:p>
          <w:p w14:paraId="0FA16C60" w14:textId="77777777" w:rsidR="002213DE" w:rsidRPr="00ED5052" w:rsidRDefault="002213DE" w:rsidP="002213D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11A8A503" w14:textId="7CA52586" w:rsidR="0060799A" w:rsidRPr="002213DE" w:rsidRDefault="0060799A" w:rsidP="002213DE">
            <w:pPr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2213DE" w:rsidRPr="00ED5052" w14:paraId="1E585DD9" w14:textId="77777777" w:rsidTr="0088700E">
        <w:tc>
          <w:tcPr>
            <w:tcW w:w="9889" w:type="dxa"/>
            <w:shd w:val="clear" w:color="auto" w:fill="73B8DB"/>
          </w:tcPr>
          <w:p w14:paraId="5E05C4B6" w14:textId="77777777" w:rsidR="002213DE" w:rsidRPr="00ED5052" w:rsidRDefault="002213DE" w:rsidP="0088700E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ED5052">
              <w:rPr>
                <w:b/>
                <w:lang w:val="en-US"/>
              </w:rPr>
              <w:t>References</w:t>
            </w:r>
          </w:p>
        </w:tc>
      </w:tr>
      <w:tr w:rsidR="002213DE" w:rsidRPr="00F371E8" w14:paraId="51C6A226" w14:textId="77777777" w:rsidTr="0088700E">
        <w:tc>
          <w:tcPr>
            <w:tcW w:w="9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151E9B" w14:textId="77777777" w:rsidR="002213DE" w:rsidRPr="00ED5052" w:rsidRDefault="002213DE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2843F2CE" w14:textId="77777777" w:rsidR="002213DE" w:rsidRPr="00F371E8" w:rsidRDefault="002213DE" w:rsidP="0088700E">
            <w:pPr>
              <w:pStyle w:val="NoSpacing"/>
              <w:ind w:left="426" w:hanging="426"/>
              <w:rPr>
                <w:b/>
                <w:lang w:val="en-US"/>
              </w:rPr>
            </w:pPr>
          </w:p>
        </w:tc>
      </w:tr>
    </w:tbl>
    <w:p w14:paraId="4C47796D" w14:textId="77777777" w:rsidR="002213DE" w:rsidRDefault="002213DE" w:rsidP="002213DE">
      <w:pPr>
        <w:spacing w:before="0" w:after="200" w:line="276" w:lineRule="auto"/>
        <w:jc w:val="left"/>
        <w:rPr>
          <w:rFonts w:ascii="Calibri" w:hAnsi="Calibri"/>
          <w:sz w:val="22"/>
        </w:rPr>
      </w:pPr>
    </w:p>
    <w:p w14:paraId="6D0A1A78" w14:textId="77777777" w:rsidR="002213DE" w:rsidRDefault="002213DE" w:rsidP="002213DE">
      <w:pPr>
        <w:spacing w:before="0" w:after="200" w:line="276" w:lineRule="auto"/>
        <w:jc w:val="left"/>
        <w:rPr>
          <w:rFonts w:ascii="Calibri" w:hAnsi="Calibri"/>
          <w:sz w:val="22"/>
        </w:rPr>
      </w:pPr>
    </w:p>
    <w:p w14:paraId="37A65F8F" w14:textId="77777777" w:rsidR="002213DE" w:rsidRDefault="002213DE" w:rsidP="002213DE">
      <w:pPr>
        <w:spacing w:before="0" w:after="200" w:line="276" w:lineRule="auto"/>
        <w:jc w:val="left"/>
        <w:rPr>
          <w:rFonts w:ascii="Calibri" w:hAnsi="Calibri"/>
          <w:sz w:val="22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9"/>
      </w:tblGrid>
      <w:tr w:rsidR="002213DE" w:rsidRPr="00ED5052" w14:paraId="7CFBA3F2" w14:textId="77777777" w:rsidTr="0088700E">
        <w:tc>
          <w:tcPr>
            <w:tcW w:w="9889" w:type="dxa"/>
            <w:shd w:val="clear" w:color="auto" w:fill="73B8DB"/>
          </w:tcPr>
          <w:p w14:paraId="7584A6B0" w14:textId="77777777" w:rsidR="002213DE" w:rsidRPr="00ED5052" w:rsidRDefault="002213DE" w:rsidP="0088700E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5A503C">
              <w:rPr>
                <w:b/>
                <w:lang w:val="en-US"/>
              </w:rPr>
              <w:lastRenderedPageBreak/>
              <w:t>SJDAWC</w:t>
            </w:r>
            <w:r>
              <w:rPr>
                <w:b/>
                <w:lang w:val="en-US"/>
              </w:rPr>
              <w:t xml:space="preserve"> </w:t>
            </w:r>
            <w:r w:rsidRPr="00ED5052">
              <w:rPr>
                <w:b/>
                <w:lang w:val="en-US"/>
              </w:rPr>
              <w:t>Budget and Justification</w:t>
            </w:r>
          </w:p>
        </w:tc>
      </w:tr>
      <w:tr w:rsidR="002213DE" w:rsidRPr="00ED5052" w14:paraId="4CD1DDDA" w14:textId="77777777" w:rsidTr="0088700E">
        <w:trPr>
          <w:trHeight w:val="982"/>
        </w:trPr>
        <w:tc>
          <w:tcPr>
            <w:tcW w:w="9889" w:type="dxa"/>
            <w:shd w:val="clear" w:color="auto" w:fill="auto"/>
          </w:tcPr>
          <w:p w14:paraId="5CCD7E69" w14:textId="77777777" w:rsidR="002213DE" w:rsidRDefault="002213DE" w:rsidP="0088700E">
            <w:pPr>
              <w:pStyle w:val="NoSpacing"/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 xml:space="preserve">Please fill out table for your project.  </w:t>
            </w:r>
            <w:r w:rsidRPr="00D8211A">
              <w:rPr>
                <w:rFonts w:cs="Calibri"/>
                <w:lang w:val="en-US"/>
              </w:rPr>
              <w:t xml:space="preserve">Budgets must not exceed </w:t>
            </w:r>
            <w:r w:rsidRPr="00D8211A">
              <w:rPr>
                <w:rFonts w:cs="Calibri"/>
                <w:b/>
                <w:bCs/>
                <w:u w:val="single"/>
                <w:lang w:val="en-US"/>
              </w:rPr>
              <w:t>$100,000 total</w:t>
            </w:r>
            <w:r w:rsidRPr="00D8211A">
              <w:rPr>
                <w:rFonts w:cs="Calibri"/>
                <w:lang w:val="en-US"/>
              </w:rPr>
              <w:t xml:space="preserve"> for projects of up to 3 years (non-renewable).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65"/>
              <w:gridCol w:w="2160"/>
              <w:gridCol w:w="2070"/>
              <w:gridCol w:w="1863"/>
            </w:tblGrid>
            <w:tr w:rsidR="002213DE" w:rsidRPr="00ED5052" w14:paraId="72994F07" w14:textId="77777777" w:rsidTr="0088700E">
              <w:trPr>
                <w:trHeight w:val="415"/>
              </w:trPr>
              <w:tc>
                <w:tcPr>
                  <w:tcW w:w="3565" w:type="dxa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527779F4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SJDAWC Budget item</w:t>
                  </w:r>
                  <w:r>
                    <w:rPr>
                      <w:rFonts w:cs="Calibri"/>
                      <w:b/>
                      <w:lang w:val="en-US"/>
                    </w:rPr>
                    <w:t xml:space="preserve"> </w:t>
                  </w:r>
                </w:p>
              </w:tc>
              <w:tc>
                <w:tcPr>
                  <w:tcW w:w="2160" w:type="dxa"/>
                  <w:shd w:val="clear" w:color="auto" w:fill="D9D9D9" w:themeFill="background1" w:themeFillShade="D9"/>
                  <w:vAlign w:val="center"/>
                </w:tcPr>
                <w:p w14:paraId="4C8E707D" w14:textId="77777777" w:rsidR="002213DE" w:rsidRPr="00ED5052" w:rsidRDefault="002213DE" w:rsidP="0088700E">
                  <w:pPr>
                    <w:pStyle w:val="NoSpacing"/>
                    <w:jc w:val="center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Year 1</w:t>
                  </w:r>
                </w:p>
              </w:tc>
              <w:tc>
                <w:tcPr>
                  <w:tcW w:w="2070" w:type="dxa"/>
                  <w:shd w:val="clear" w:color="auto" w:fill="D9D9D9" w:themeFill="background1" w:themeFillShade="D9"/>
                  <w:vAlign w:val="center"/>
                </w:tcPr>
                <w:p w14:paraId="0F7E4600" w14:textId="77777777" w:rsidR="002213DE" w:rsidRPr="00ED5052" w:rsidRDefault="002213DE" w:rsidP="0088700E">
                  <w:pPr>
                    <w:pStyle w:val="NoSpacing"/>
                    <w:jc w:val="center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Year 2</w:t>
                  </w:r>
                </w:p>
              </w:tc>
              <w:tc>
                <w:tcPr>
                  <w:tcW w:w="1863" w:type="dxa"/>
                  <w:shd w:val="clear" w:color="auto" w:fill="D9D9D9" w:themeFill="background1" w:themeFillShade="D9"/>
                  <w:vAlign w:val="center"/>
                </w:tcPr>
                <w:p w14:paraId="7A5038A0" w14:textId="77777777" w:rsidR="002213DE" w:rsidRPr="00ED5052" w:rsidRDefault="002213DE" w:rsidP="0088700E">
                  <w:pPr>
                    <w:pStyle w:val="NoSpacing"/>
                    <w:jc w:val="center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Year 3</w:t>
                  </w:r>
                </w:p>
              </w:tc>
            </w:tr>
            <w:tr w:rsidR="002213DE" w:rsidRPr="00ED5052" w14:paraId="5D7AEE59" w14:textId="77777777" w:rsidTr="0088700E">
              <w:trPr>
                <w:trHeight w:val="442"/>
              </w:trPr>
              <w:tc>
                <w:tcPr>
                  <w:tcW w:w="3565" w:type="dxa"/>
                  <w:shd w:val="clear" w:color="auto" w:fill="auto"/>
                  <w:vAlign w:val="center"/>
                </w:tcPr>
                <w:p w14:paraId="7E79B7F3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Student stipend and tuition</w:t>
                  </w:r>
                </w:p>
              </w:tc>
              <w:tc>
                <w:tcPr>
                  <w:tcW w:w="2160" w:type="dxa"/>
                  <w:shd w:val="clear" w:color="auto" w:fill="auto"/>
                </w:tcPr>
                <w:p w14:paraId="1E92E196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2070" w:type="dxa"/>
                  <w:shd w:val="clear" w:color="auto" w:fill="auto"/>
                </w:tcPr>
                <w:p w14:paraId="03E4F829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0210E702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ED5052" w14:paraId="13850C78" w14:textId="77777777" w:rsidTr="0088700E">
              <w:trPr>
                <w:trHeight w:val="433"/>
              </w:trPr>
              <w:tc>
                <w:tcPr>
                  <w:tcW w:w="3565" w:type="dxa"/>
                  <w:shd w:val="clear" w:color="auto" w:fill="auto"/>
                  <w:vAlign w:val="center"/>
                </w:tcPr>
                <w:p w14:paraId="5016B622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Personnel</w:t>
                  </w:r>
                </w:p>
              </w:tc>
              <w:tc>
                <w:tcPr>
                  <w:tcW w:w="2160" w:type="dxa"/>
                  <w:shd w:val="clear" w:color="auto" w:fill="auto"/>
                </w:tcPr>
                <w:p w14:paraId="1256131E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2070" w:type="dxa"/>
                  <w:shd w:val="clear" w:color="auto" w:fill="auto"/>
                </w:tcPr>
                <w:p w14:paraId="0B28146F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1BA49216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ED5052" w14:paraId="484AB73F" w14:textId="77777777" w:rsidTr="0088700E">
              <w:trPr>
                <w:trHeight w:val="442"/>
              </w:trPr>
              <w:tc>
                <w:tcPr>
                  <w:tcW w:w="3565" w:type="dxa"/>
                  <w:shd w:val="clear" w:color="auto" w:fill="auto"/>
                  <w:vAlign w:val="center"/>
                </w:tcPr>
                <w:p w14:paraId="723C0D17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Animal care and use</w:t>
                  </w:r>
                </w:p>
              </w:tc>
              <w:tc>
                <w:tcPr>
                  <w:tcW w:w="2160" w:type="dxa"/>
                  <w:shd w:val="clear" w:color="auto" w:fill="auto"/>
                </w:tcPr>
                <w:p w14:paraId="04CF1FB9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2070" w:type="dxa"/>
                  <w:shd w:val="clear" w:color="auto" w:fill="auto"/>
                </w:tcPr>
                <w:p w14:paraId="1900B322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4AE4D84C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ED5052" w14:paraId="66CD141D" w14:textId="77777777" w:rsidTr="0088700E">
              <w:trPr>
                <w:trHeight w:val="442"/>
              </w:trPr>
              <w:tc>
                <w:tcPr>
                  <w:tcW w:w="3565" w:type="dxa"/>
                  <w:shd w:val="clear" w:color="auto" w:fill="auto"/>
                  <w:vAlign w:val="center"/>
                </w:tcPr>
                <w:p w14:paraId="7564CB58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 xml:space="preserve">Materials and supplies </w:t>
                  </w:r>
                </w:p>
              </w:tc>
              <w:tc>
                <w:tcPr>
                  <w:tcW w:w="2160" w:type="dxa"/>
                  <w:shd w:val="clear" w:color="auto" w:fill="auto"/>
                </w:tcPr>
                <w:p w14:paraId="36D9D88B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2070" w:type="dxa"/>
                  <w:shd w:val="clear" w:color="auto" w:fill="auto"/>
                </w:tcPr>
                <w:p w14:paraId="5E5523C9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034AC751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ED5052" w14:paraId="4B301353" w14:textId="77777777" w:rsidTr="0088700E">
              <w:trPr>
                <w:trHeight w:val="442"/>
              </w:trPr>
              <w:tc>
                <w:tcPr>
                  <w:tcW w:w="3565" w:type="dxa"/>
                  <w:shd w:val="clear" w:color="auto" w:fill="auto"/>
                  <w:vAlign w:val="center"/>
                </w:tcPr>
                <w:p w14:paraId="64898463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Equipment</w:t>
                  </w:r>
                </w:p>
              </w:tc>
              <w:tc>
                <w:tcPr>
                  <w:tcW w:w="2160" w:type="dxa"/>
                  <w:shd w:val="clear" w:color="auto" w:fill="auto"/>
                </w:tcPr>
                <w:p w14:paraId="0AA8B15F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2070" w:type="dxa"/>
                  <w:shd w:val="clear" w:color="auto" w:fill="auto"/>
                </w:tcPr>
                <w:p w14:paraId="04A9301B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69A71DD3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ED5052" w14:paraId="0A9C1264" w14:textId="77777777" w:rsidTr="0088700E">
              <w:trPr>
                <w:trHeight w:val="442"/>
              </w:trPr>
              <w:tc>
                <w:tcPr>
                  <w:tcW w:w="3565" w:type="dxa"/>
                  <w:shd w:val="clear" w:color="auto" w:fill="auto"/>
                  <w:vAlign w:val="center"/>
                </w:tcPr>
                <w:p w14:paraId="0E6231AB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Project travel</w:t>
                  </w:r>
                </w:p>
              </w:tc>
              <w:tc>
                <w:tcPr>
                  <w:tcW w:w="2160" w:type="dxa"/>
                  <w:shd w:val="clear" w:color="auto" w:fill="auto"/>
                </w:tcPr>
                <w:p w14:paraId="681830C7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2070" w:type="dxa"/>
                  <w:shd w:val="clear" w:color="auto" w:fill="auto"/>
                </w:tcPr>
                <w:p w14:paraId="03144353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3B677263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ED5052" w14:paraId="1E2D8743" w14:textId="77777777" w:rsidTr="0088700E">
              <w:trPr>
                <w:trHeight w:val="433"/>
              </w:trPr>
              <w:tc>
                <w:tcPr>
                  <w:tcW w:w="3565" w:type="dxa"/>
                  <w:shd w:val="clear" w:color="auto" w:fill="auto"/>
                  <w:vAlign w:val="center"/>
                </w:tcPr>
                <w:p w14:paraId="207A4951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Data analysis</w:t>
                  </w:r>
                </w:p>
              </w:tc>
              <w:tc>
                <w:tcPr>
                  <w:tcW w:w="2160" w:type="dxa"/>
                  <w:shd w:val="clear" w:color="auto" w:fill="auto"/>
                </w:tcPr>
                <w:p w14:paraId="0E5B6ABE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2070" w:type="dxa"/>
                  <w:shd w:val="clear" w:color="auto" w:fill="auto"/>
                </w:tcPr>
                <w:p w14:paraId="641AA4FB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6D382698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ED5052" w14:paraId="5C74E369" w14:textId="77777777" w:rsidTr="0088700E">
              <w:trPr>
                <w:trHeight w:val="442"/>
              </w:trPr>
              <w:tc>
                <w:tcPr>
                  <w:tcW w:w="3565" w:type="dxa"/>
                  <w:shd w:val="clear" w:color="auto" w:fill="auto"/>
                  <w:vAlign w:val="center"/>
                </w:tcPr>
                <w:p w14:paraId="53AADA7F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Information dissemination</w:t>
                  </w:r>
                </w:p>
              </w:tc>
              <w:tc>
                <w:tcPr>
                  <w:tcW w:w="2160" w:type="dxa"/>
                  <w:shd w:val="clear" w:color="auto" w:fill="auto"/>
                </w:tcPr>
                <w:p w14:paraId="5C8D2D13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2070" w:type="dxa"/>
                  <w:shd w:val="clear" w:color="auto" w:fill="auto"/>
                </w:tcPr>
                <w:p w14:paraId="2F07242B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40035F89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ED5052" w14:paraId="4519FB00" w14:textId="77777777" w:rsidTr="0088700E">
              <w:trPr>
                <w:trHeight w:val="442"/>
              </w:trPr>
              <w:tc>
                <w:tcPr>
                  <w:tcW w:w="3565" w:type="dxa"/>
                  <w:shd w:val="clear" w:color="auto" w:fill="auto"/>
                  <w:vAlign w:val="center"/>
                </w:tcPr>
                <w:p w14:paraId="0B45086B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Travel for scientific meeting</w:t>
                  </w:r>
                </w:p>
              </w:tc>
              <w:tc>
                <w:tcPr>
                  <w:tcW w:w="2160" w:type="dxa"/>
                  <w:shd w:val="clear" w:color="auto" w:fill="auto"/>
                </w:tcPr>
                <w:p w14:paraId="7260991B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2070" w:type="dxa"/>
                  <w:shd w:val="clear" w:color="auto" w:fill="auto"/>
                </w:tcPr>
                <w:p w14:paraId="7EDE8F66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3B304027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ED5052" w14:paraId="5365D5A1" w14:textId="77777777" w:rsidTr="0088700E">
              <w:trPr>
                <w:trHeight w:val="442"/>
              </w:trPr>
              <w:tc>
                <w:tcPr>
                  <w:tcW w:w="3565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10BEF8E2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costs</w:t>
                  </w:r>
                </w:p>
              </w:tc>
              <w:tc>
                <w:tcPr>
                  <w:tcW w:w="2160" w:type="dxa"/>
                  <w:shd w:val="clear" w:color="auto" w:fill="auto"/>
                </w:tcPr>
                <w:p w14:paraId="095EAD54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2070" w:type="dxa"/>
                  <w:shd w:val="clear" w:color="auto" w:fill="auto"/>
                </w:tcPr>
                <w:p w14:paraId="102C1DF9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63" w:type="dxa"/>
                  <w:shd w:val="clear" w:color="auto" w:fill="auto"/>
                </w:tcPr>
                <w:p w14:paraId="0786A49D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2C6CCB" w14:paraId="54412C65" w14:textId="77777777" w:rsidTr="0088700E">
              <w:trPr>
                <w:trHeight w:val="433"/>
              </w:trPr>
              <w:tc>
                <w:tcPr>
                  <w:tcW w:w="3565" w:type="dxa"/>
                  <w:shd w:val="clear" w:color="auto" w:fill="D9D9D9" w:themeFill="background1" w:themeFillShade="D9"/>
                  <w:vAlign w:val="center"/>
                </w:tcPr>
                <w:p w14:paraId="04C15CFB" w14:textId="77777777" w:rsidR="002213DE" w:rsidRPr="002C6CCB" w:rsidRDefault="002213DE" w:rsidP="0088700E">
                  <w:pPr>
                    <w:pStyle w:val="NoSpacing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SJDAWC Total budget for each year</w:t>
                  </w:r>
                </w:p>
              </w:tc>
              <w:tc>
                <w:tcPr>
                  <w:tcW w:w="2160" w:type="dxa"/>
                  <w:shd w:val="clear" w:color="auto" w:fill="auto"/>
                </w:tcPr>
                <w:p w14:paraId="0918B459" w14:textId="77777777" w:rsidR="002213DE" w:rsidRPr="002C6CCB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</w:p>
              </w:tc>
              <w:tc>
                <w:tcPr>
                  <w:tcW w:w="2070" w:type="dxa"/>
                  <w:shd w:val="clear" w:color="auto" w:fill="auto"/>
                </w:tcPr>
                <w:p w14:paraId="13CB5F6D" w14:textId="77777777" w:rsidR="002213DE" w:rsidRPr="002C6CCB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</w:p>
              </w:tc>
              <w:tc>
                <w:tcPr>
                  <w:tcW w:w="1863" w:type="dxa"/>
                  <w:shd w:val="clear" w:color="auto" w:fill="auto"/>
                </w:tcPr>
                <w:p w14:paraId="7C1888B3" w14:textId="77777777" w:rsidR="002213DE" w:rsidRPr="002C6CCB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</w:p>
              </w:tc>
            </w:tr>
          </w:tbl>
          <w:p w14:paraId="6350F1C9" w14:textId="77777777" w:rsidR="002213DE" w:rsidRPr="002C6CCB" w:rsidRDefault="002213DE" w:rsidP="0088700E">
            <w:pPr>
              <w:pStyle w:val="NoSpacing"/>
              <w:rPr>
                <w:rFonts w:cs="Calibri"/>
                <w:lang w:val="en-US"/>
              </w:rPr>
            </w:pPr>
          </w:p>
          <w:p w14:paraId="335896B8" w14:textId="77777777" w:rsidR="002213DE" w:rsidRPr="00E16AEA" w:rsidRDefault="002213DE" w:rsidP="0088700E">
            <w:pPr>
              <w:pStyle w:val="NoSpacing"/>
              <w:rPr>
                <w:rFonts w:cs="Calibri"/>
                <w:b/>
                <w:bCs/>
                <w:lang w:val="en-US"/>
              </w:rPr>
            </w:pPr>
            <w:r w:rsidRPr="002C6CCB">
              <w:rPr>
                <w:rFonts w:cs="Calibri"/>
                <w:b/>
                <w:bCs/>
                <w:lang w:val="en-US"/>
              </w:rPr>
              <w:t>Total amount requesting from SJDAWC (per table above)?</w:t>
            </w:r>
            <w:r w:rsidRPr="00E16AEA">
              <w:rPr>
                <w:rFonts w:cs="Calibri"/>
                <w:b/>
                <w:bCs/>
                <w:lang w:val="en-US"/>
              </w:rPr>
              <w:t xml:space="preserve">  </w:t>
            </w:r>
          </w:p>
          <w:p w14:paraId="689ADD7E" w14:textId="77777777" w:rsidR="002213DE" w:rsidRPr="00ED5052" w:rsidRDefault="002213DE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18302403" w14:textId="77777777" w:rsidR="002213DE" w:rsidRDefault="002213DE" w:rsidP="0088700E">
            <w:pPr>
              <w:pStyle w:val="NoSpacing"/>
              <w:rPr>
                <w:rFonts w:cs="Calibri"/>
                <w:lang w:val="en-US"/>
              </w:rPr>
            </w:pPr>
          </w:p>
          <w:p w14:paraId="09E23686" w14:textId="77777777" w:rsidR="002213DE" w:rsidRPr="009F1EA7" w:rsidRDefault="002213DE" w:rsidP="0088700E">
            <w:pPr>
              <w:pStyle w:val="NoSpacing"/>
              <w:rPr>
                <w:rFonts w:cs="Calibri"/>
                <w:b/>
                <w:lang w:val="en-US"/>
              </w:rPr>
            </w:pPr>
            <w:r w:rsidRPr="009F1EA7">
              <w:rPr>
                <w:rFonts w:cs="Calibri"/>
                <w:b/>
                <w:lang w:val="en-US"/>
              </w:rPr>
              <w:t>SJDAWC Budget Justification:</w:t>
            </w:r>
          </w:p>
          <w:p w14:paraId="46526555" w14:textId="77777777" w:rsidR="002213DE" w:rsidRDefault="002213DE" w:rsidP="0088700E">
            <w:pPr>
              <w:pStyle w:val="NoSpacing"/>
              <w:rPr>
                <w:rFonts w:cs="Calibri"/>
                <w:bCs/>
                <w:lang w:val="en-US"/>
              </w:rPr>
            </w:pPr>
            <w:r w:rsidRPr="009F1EA7">
              <w:rPr>
                <w:rFonts w:cs="Calibri"/>
                <w:bCs/>
                <w:lang w:val="en-US"/>
              </w:rPr>
              <w:t>Please provide details for each line item in the above budget</w:t>
            </w:r>
            <w:r>
              <w:rPr>
                <w:rFonts w:cs="Calibri"/>
                <w:bCs/>
                <w:lang w:val="en-US"/>
              </w:rPr>
              <w:t>.</w:t>
            </w:r>
          </w:p>
          <w:p w14:paraId="62063FA0" w14:textId="77777777" w:rsidR="002213DE" w:rsidRDefault="002213DE" w:rsidP="0088700E">
            <w:pPr>
              <w:pStyle w:val="NoSpacing"/>
              <w:rPr>
                <w:rFonts w:cs="Calibri"/>
                <w:bCs/>
                <w:lang w:val="en-US"/>
              </w:rPr>
            </w:pPr>
          </w:p>
          <w:tbl>
            <w:tblPr>
              <w:tblW w:w="968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55"/>
              <w:gridCol w:w="6930"/>
            </w:tblGrid>
            <w:tr w:rsidR="002213DE" w:rsidRPr="009F1EA7" w14:paraId="00CA8C4D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24C3BD7C" w14:textId="77777777" w:rsidR="002213DE" w:rsidRPr="009F1EA7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Student stipend and tuition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04490828" w14:textId="77777777" w:rsidR="002213DE" w:rsidRPr="009F1EA7" w:rsidRDefault="002213DE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9F1EA7" w14:paraId="4E8C8412" w14:textId="77777777" w:rsidTr="0088700E">
              <w:trPr>
                <w:trHeight w:val="433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75750810" w14:textId="77777777" w:rsidR="002213DE" w:rsidRPr="009F1EA7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Personnel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25C34075" w14:textId="77777777" w:rsidR="002213DE" w:rsidRPr="009F1EA7" w:rsidRDefault="002213DE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9F1EA7" w14:paraId="77DA9579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7FB38FE2" w14:textId="77777777" w:rsidR="002213DE" w:rsidRPr="009F1EA7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Animal care and use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26A3E024" w14:textId="77777777" w:rsidR="002213DE" w:rsidRPr="009F1EA7" w:rsidRDefault="002213DE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9F1EA7" w14:paraId="59BB74A4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17A53F57" w14:textId="77777777" w:rsidR="002213DE" w:rsidRPr="009F1EA7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 xml:space="preserve">Materials and supplies 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397BB42A" w14:textId="77777777" w:rsidR="002213DE" w:rsidRPr="009F1EA7" w:rsidRDefault="002213DE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9F1EA7" w14:paraId="412BE9BC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07769910" w14:textId="77777777" w:rsidR="002213DE" w:rsidRPr="009F1EA7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Equipment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6BDABA59" w14:textId="77777777" w:rsidR="002213DE" w:rsidRPr="009F1EA7" w:rsidRDefault="002213DE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9F1EA7" w14:paraId="21AA3B6A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4CB29F72" w14:textId="77777777" w:rsidR="002213DE" w:rsidRPr="009F1EA7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Project travel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7B9BC38F" w14:textId="77777777" w:rsidR="002213DE" w:rsidRPr="009F1EA7" w:rsidRDefault="002213DE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9F1EA7" w14:paraId="1931BCE5" w14:textId="77777777" w:rsidTr="0088700E">
              <w:trPr>
                <w:trHeight w:val="433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1AB60BBB" w14:textId="77777777" w:rsidR="002213DE" w:rsidRPr="009F1EA7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Data analysis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54ECBD94" w14:textId="77777777" w:rsidR="002213DE" w:rsidRPr="009F1EA7" w:rsidRDefault="002213DE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9F1EA7" w14:paraId="16C327E2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242866C6" w14:textId="77777777" w:rsidR="002213DE" w:rsidRPr="009F1EA7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Information dissemination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3CFB7BA4" w14:textId="77777777" w:rsidR="002213DE" w:rsidRPr="009F1EA7" w:rsidRDefault="002213DE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9F1EA7" w14:paraId="1EFD50B7" w14:textId="77777777" w:rsidTr="0088700E">
              <w:trPr>
                <w:trHeight w:val="442"/>
              </w:trPr>
              <w:tc>
                <w:tcPr>
                  <w:tcW w:w="2755" w:type="dxa"/>
                  <w:shd w:val="clear" w:color="auto" w:fill="auto"/>
                  <w:vAlign w:val="center"/>
                </w:tcPr>
                <w:p w14:paraId="57DDD2C1" w14:textId="77777777" w:rsidR="002213DE" w:rsidRPr="009F1EA7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Travel for scientific meeting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73EB2527" w14:textId="77777777" w:rsidR="002213DE" w:rsidRPr="009F1EA7" w:rsidRDefault="002213DE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9F1EA7" w14:paraId="713C0037" w14:textId="77777777" w:rsidTr="0088700E">
              <w:trPr>
                <w:trHeight w:val="442"/>
              </w:trPr>
              <w:tc>
                <w:tcPr>
                  <w:tcW w:w="2755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770E4695" w14:textId="77777777" w:rsidR="002213DE" w:rsidRPr="009F1EA7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costs</w:t>
                  </w:r>
                </w:p>
              </w:tc>
              <w:tc>
                <w:tcPr>
                  <w:tcW w:w="6930" w:type="dxa"/>
                  <w:shd w:val="clear" w:color="auto" w:fill="auto"/>
                </w:tcPr>
                <w:p w14:paraId="79B6B49E" w14:textId="77777777" w:rsidR="002213DE" w:rsidRPr="009F1EA7" w:rsidRDefault="002213DE" w:rsidP="0088700E">
                  <w:pPr>
                    <w:shd w:val="clear" w:color="auto" w:fill="C6D9F1"/>
                    <w:spacing w:after="0"/>
                    <w:jc w:val="lef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</w:tbl>
          <w:p w14:paraId="25E130B3" w14:textId="77777777" w:rsidR="002213DE" w:rsidRDefault="002213DE" w:rsidP="0088700E">
            <w:pPr>
              <w:pStyle w:val="NoSpacing"/>
              <w:rPr>
                <w:rFonts w:cs="Calibri"/>
                <w:lang w:val="en-US"/>
              </w:rPr>
            </w:pPr>
          </w:p>
          <w:p w14:paraId="4B15FA19" w14:textId="77777777" w:rsidR="002213DE" w:rsidRDefault="002213DE" w:rsidP="0088700E">
            <w:pPr>
              <w:pStyle w:val="NoSpacing"/>
              <w:rPr>
                <w:rFonts w:cs="Calibri"/>
                <w:b/>
                <w:lang w:val="en-US"/>
              </w:rPr>
            </w:pPr>
            <w:r w:rsidRPr="00ED5052">
              <w:rPr>
                <w:rFonts w:cs="Calibri"/>
                <w:b/>
                <w:lang w:val="en-US"/>
              </w:rPr>
              <w:t xml:space="preserve">Has funding been applied for or secured from other sources? </w:t>
            </w:r>
          </w:p>
          <w:p w14:paraId="25287E54" w14:textId="77777777" w:rsidR="002213DE" w:rsidRDefault="002213DE" w:rsidP="0088700E">
            <w:pPr>
              <w:pStyle w:val="NoSpacing"/>
              <w:rPr>
                <w:rFonts w:cs="Calibri"/>
                <w:b/>
                <w:lang w:val="en-US"/>
              </w:rPr>
            </w:pPr>
            <w:r w:rsidRPr="00ED5052">
              <w:rPr>
                <w:rFonts w:cs="Calibri"/>
                <w:b/>
                <w:lang w:val="en-US"/>
              </w:rPr>
              <w:t xml:space="preserve">Yes  </w:t>
            </w:r>
            <w:sdt>
              <w:sdtPr>
                <w:id w:val="1414748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</w:t>
            </w:r>
            <w:r w:rsidRPr="00E16AEA">
              <w:rPr>
                <w:rFonts w:cs="Calibri"/>
                <w:bCs/>
                <w:lang w:val="en-US"/>
              </w:rPr>
              <w:t xml:space="preserve">- </w:t>
            </w:r>
            <w:r w:rsidRPr="002C6CCB">
              <w:rPr>
                <w:rFonts w:cs="Calibri"/>
                <w:bCs/>
                <w:lang w:val="en-US"/>
              </w:rPr>
              <w:t>If yes, please complete section 9. Other Funding Budget and Justification</w:t>
            </w:r>
          </w:p>
          <w:p w14:paraId="1D832FEA" w14:textId="77777777" w:rsidR="002213DE" w:rsidRPr="00ED5052" w:rsidRDefault="002213DE" w:rsidP="0088700E">
            <w:pPr>
              <w:pStyle w:val="NoSpacing"/>
              <w:rPr>
                <w:lang w:val="en-US"/>
              </w:rPr>
            </w:pPr>
            <w:r w:rsidRPr="002C6CCB">
              <w:rPr>
                <w:rFonts w:asciiTheme="minorHAnsi" w:hAnsiTheme="minorHAnsi" w:cstheme="minorHAnsi"/>
                <w:b/>
                <w:lang w:val="en-US"/>
              </w:rPr>
              <w:t xml:space="preserve">No   </w:t>
            </w:r>
            <w:sdt>
              <w:sdtPr>
                <w:id w:val="514667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</w:t>
            </w:r>
            <w:r w:rsidRPr="002C6CCB">
              <w:rPr>
                <w:rFonts w:asciiTheme="minorHAnsi" w:eastAsia="MS Gothic" w:hAnsiTheme="minorHAnsi" w:cstheme="minorHAnsi"/>
                <w:lang w:val="en-US"/>
              </w:rPr>
              <w:t>- If no, do not complete section 9.</w:t>
            </w:r>
          </w:p>
        </w:tc>
      </w:tr>
      <w:tr w:rsidR="002213DE" w:rsidRPr="00ED5052" w14:paraId="619271F0" w14:textId="77777777" w:rsidTr="0088700E">
        <w:tc>
          <w:tcPr>
            <w:tcW w:w="9889" w:type="dxa"/>
            <w:shd w:val="clear" w:color="auto" w:fill="73B8DB"/>
          </w:tcPr>
          <w:p w14:paraId="2A38D6BA" w14:textId="77777777" w:rsidR="002213DE" w:rsidRPr="00ED5052" w:rsidRDefault="002213DE" w:rsidP="0088700E">
            <w:pPr>
              <w:pStyle w:val="NoSpacing"/>
              <w:numPr>
                <w:ilvl w:val="0"/>
                <w:numId w:val="6"/>
              </w:numPr>
              <w:ind w:left="426" w:hanging="426"/>
              <w:rPr>
                <w:b/>
                <w:lang w:val="en-US"/>
              </w:rPr>
            </w:pPr>
            <w:r w:rsidRPr="002C6CCB">
              <w:rPr>
                <w:b/>
                <w:lang w:val="en-US"/>
              </w:rPr>
              <w:lastRenderedPageBreak/>
              <w:t>Other Funding Budget and Justification (only complete if you applied or secured funding from other sources)</w:t>
            </w:r>
          </w:p>
        </w:tc>
      </w:tr>
      <w:tr w:rsidR="002213DE" w:rsidRPr="00ED5052" w14:paraId="05F0CCCF" w14:textId="77777777" w:rsidTr="0088700E">
        <w:trPr>
          <w:trHeight w:val="7732"/>
        </w:trPr>
        <w:tc>
          <w:tcPr>
            <w:tcW w:w="9889" w:type="dxa"/>
            <w:shd w:val="clear" w:color="auto" w:fill="auto"/>
          </w:tcPr>
          <w:p w14:paraId="4A29F242" w14:textId="77777777" w:rsidR="002213DE" w:rsidRPr="00ED5052" w:rsidRDefault="002213DE" w:rsidP="0088700E">
            <w:pPr>
              <w:pStyle w:val="NoSpacing"/>
              <w:rPr>
                <w:rFonts w:cs="Calibri"/>
                <w:lang w:val="en-US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05"/>
              <w:gridCol w:w="1980"/>
              <w:gridCol w:w="1890"/>
              <w:gridCol w:w="1683"/>
            </w:tblGrid>
            <w:tr w:rsidR="002213DE" w:rsidRPr="00ED5052" w14:paraId="50C83639" w14:textId="77777777" w:rsidTr="0088700E">
              <w:trPr>
                <w:trHeight w:val="415"/>
              </w:trPr>
              <w:tc>
                <w:tcPr>
                  <w:tcW w:w="4105" w:type="dxa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463FA14C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b/>
                      <w:lang w:val="en-US"/>
                    </w:rPr>
                  </w:pPr>
                  <w:r>
                    <w:rPr>
                      <w:rFonts w:cs="Calibri"/>
                      <w:b/>
                      <w:lang w:val="en-US"/>
                    </w:rPr>
                    <w:t>Other Funding Budget item</w:t>
                  </w:r>
                </w:p>
              </w:tc>
              <w:tc>
                <w:tcPr>
                  <w:tcW w:w="1980" w:type="dxa"/>
                  <w:shd w:val="clear" w:color="auto" w:fill="D9D9D9" w:themeFill="background1" w:themeFillShade="D9"/>
                  <w:vAlign w:val="center"/>
                </w:tcPr>
                <w:p w14:paraId="121BB9DA" w14:textId="77777777" w:rsidR="002213DE" w:rsidRPr="00ED5052" w:rsidRDefault="002213DE" w:rsidP="0088700E">
                  <w:pPr>
                    <w:pStyle w:val="NoSpacing"/>
                    <w:jc w:val="center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Year 1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4CB5A07C" w14:textId="77777777" w:rsidR="002213DE" w:rsidRPr="00ED5052" w:rsidRDefault="002213DE" w:rsidP="0088700E">
                  <w:pPr>
                    <w:pStyle w:val="NoSpacing"/>
                    <w:jc w:val="center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Year 2</w:t>
                  </w:r>
                </w:p>
              </w:tc>
              <w:tc>
                <w:tcPr>
                  <w:tcW w:w="1683" w:type="dxa"/>
                  <w:shd w:val="clear" w:color="auto" w:fill="D9D9D9" w:themeFill="background1" w:themeFillShade="D9"/>
                  <w:vAlign w:val="center"/>
                </w:tcPr>
                <w:p w14:paraId="6EDA890A" w14:textId="77777777" w:rsidR="002213DE" w:rsidRPr="00ED5052" w:rsidRDefault="002213DE" w:rsidP="0088700E">
                  <w:pPr>
                    <w:pStyle w:val="NoSpacing"/>
                    <w:jc w:val="center"/>
                    <w:rPr>
                      <w:rFonts w:cs="Calibri"/>
                      <w:b/>
                      <w:lang w:val="en-US"/>
                    </w:rPr>
                  </w:pPr>
                  <w:r w:rsidRPr="009F1EA7">
                    <w:rPr>
                      <w:rFonts w:cs="Calibri"/>
                      <w:b/>
                      <w:lang w:val="en-US"/>
                    </w:rPr>
                    <w:t>Year 3</w:t>
                  </w:r>
                </w:p>
              </w:tc>
            </w:tr>
            <w:tr w:rsidR="002213DE" w:rsidRPr="00ED5052" w14:paraId="32DFE05E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2BD510A2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Student stipend and tuition</w:t>
                  </w:r>
                </w:p>
              </w:tc>
              <w:tc>
                <w:tcPr>
                  <w:tcW w:w="1980" w:type="dxa"/>
                  <w:shd w:val="clear" w:color="auto" w:fill="auto"/>
                </w:tcPr>
                <w:p w14:paraId="27EBEE38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14:paraId="211EAC3E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683" w:type="dxa"/>
                  <w:shd w:val="clear" w:color="auto" w:fill="auto"/>
                </w:tcPr>
                <w:p w14:paraId="30C28E75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ED5052" w14:paraId="1511DC7D" w14:textId="77777777" w:rsidTr="0088700E">
              <w:trPr>
                <w:trHeight w:val="433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51AF4306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Personnel</w:t>
                  </w:r>
                </w:p>
              </w:tc>
              <w:tc>
                <w:tcPr>
                  <w:tcW w:w="1980" w:type="dxa"/>
                  <w:shd w:val="clear" w:color="auto" w:fill="auto"/>
                </w:tcPr>
                <w:p w14:paraId="4BAB24F4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14:paraId="7FB5946E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683" w:type="dxa"/>
                  <w:shd w:val="clear" w:color="auto" w:fill="auto"/>
                </w:tcPr>
                <w:p w14:paraId="740C4076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ED5052" w14:paraId="7E539E3D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6944775B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Animal care and use</w:t>
                  </w:r>
                </w:p>
              </w:tc>
              <w:tc>
                <w:tcPr>
                  <w:tcW w:w="1980" w:type="dxa"/>
                  <w:shd w:val="clear" w:color="auto" w:fill="auto"/>
                </w:tcPr>
                <w:p w14:paraId="02A3D6FF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14:paraId="627BAE8E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683" w:type="dxa"/>
                  <w:shd w:val="clear" w:color="auto" w:fill="auto"/>
                </w:tcPr>
                <w:p w14:paraId="3DE46716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ED5052" w14:paraId="57A88EA7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68EA95E6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 xml:space="preserve">Materials and supplies </w:t>
                  </w:r>
                </w:p>
              </w:tc>
              <w:tc>
                <w:tcPr>
                  <w:tcW w:w="1980" w:type="dxa"/>
                  <w:shd w:val="clear" w:color="auto" w:fill="auto"/>
                </w:tcPr>
                <w:p w14:paraId="0A858F9F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14:paraId="40E36BED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683" w:type="dxa"/>
                  <w:shd w:val="clear" w:color="auto" w:fill="auto"/>
                </w:tcPr>
                <w:p w14:paraId="6FB04088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ED5052" w14:paraId="2BEE859E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78757036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Equipment</w:t>
                  </w:r>
                </w:p>
              </w:tc>
              <w:tc>
                <w:tcPr>
                  <w:tcW w:w="1980" w:type="dxa"/>
                  <w:shd w:val="clear" w:color="auto" w:fill="auto"/>
                </w:tcPr>
                <w:p w14:paraId="4C5EB5C3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14:paraId="686FD447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683" w:type="dxa"/>
                  <w:shd w:val="clear" w:color="auto" w:fill="auto"/>
                </w:tcPr>
                <w:p w14:paraId="252F8ADA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ED5052" w14:paraId="69330E1A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7888CF9E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Project travel</w:t>
                  </w:r>
                </w:p>
              </w:tc>
              <w:tc>
                <w:tcPr>
                  <w:tcW w:w="1980" w:type="dxa"/>
                  <w:shd w:val="clear" w:color="auto" w:fill="auto"/>
                </w:tcPr>
                <w:p w14:paraId="3391DCB5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14:paraId="7DCCCC6A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683" w:type="dxa"/>
                  <w:shd w:val="clear" w:color="auto" w:fill="auto"/>
                </w:tcPr>
                <w:p w14:paraId="34CAF558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ED5052" w14:paraId="16D27A9A" w14:textId="77777777" w:rsidTr="0088700E">
              <w:trPr>
                <w:trHeight w:val="433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66B0F32E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Data analysis</w:t>
                  </w:r>
                </w:p>
              </w:tc>
              <w:tc>
                <w:tcPr>
                  <w:tcW w:w="1980" w:type="dxa"/>
                  <w:shd w:val="clear" w:color="auto" w:fill="auto"/>
                </w:tcPr>
                <w:p w14:paraId="2D6E0F98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14:paraId="7258F290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683" w:type="dxa"/>
                  <w:shd w:val="clear" w:color="auto" w:fill="auto"/>
                </w:tcPr>
                <w:p w14:paraId="595E6EEE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ED5052" w14:paraId="5EF6C5EA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23B62D21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Information dissemination</w:t>
                  </w:r>
                </w:p>
              </w:tc>
              <w:tc>
                <w:tcPr>
                  <w:tcW w:w="1980" w:type="dxa"/>
                  <w:shd w:val="clear" w:color="auto" w:fill="auto"/>
                </w:tcPr>
                <w:p w14:paraId="1EEE13E5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14:paraId="2E7E07EB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683" w:type="dxa"/>
                  <w:shd w:val="clear" w:color="auto" w:fill="auto"/>
                </w:tcPr>
                <w:p w14:paraId="3402800A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ED5052" w14:paraId="4893EF71" w14:textId="77777777" w:rsidTr="0088700E">
              <w:trPr>
                <w:trHeight w:val="442"/>
              </w:trPr>
              <w:tc>
                <w:tcPr>
                  <w:tcW w:w="4105" w:type="dxa"/>
                  <w:shd w:val="clear" w:color="auto" w:fill="auto"/>
                  <w:vAlign w:val="center"/>
                </w:tcPr>
                <w:p w14:paraId="3C138A62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Travel for scientific meeting</w:t>
                  </w:r>
                </w:p>
              </w:tc>
              <w:tc>
                <w:tcPr>
                  <w:tcW w:w="1980" w:type="dxa"/>
                  <w:shd w:val="clear" w:color="auto" w:fill="auto"/>
                </w:tcPr>
                <w:p w14:paraId="54B0AC6A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14:paraId="18D33E0B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683" w:type="dxa"/>
                  <w:shd w:val="clear" w:color="auto" w:fill="auto"/>
                </w:tcPr>
                <w:p w14:paraId="7AFFF62C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ED5052" w14:paraId="4E6F713B" w14:textId="77777777" w:rsidTr="0088700E">
              <w:trPr>
                <w:trHeight w:val="442"/>
              </w:trPr>
              <w:tc>
                <w:tcPr>
                  <w:tcW w:w="4105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6E55ACD2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i/>
                      <w:lang w:val="en-US"/>
                    </w:rPr>
                  </w:pPr>
                  <w:r w:rsidRPr="009F1EA7">
                    <w:rPr>
                      <w:rFonts w:cs="Calibri"/>
                      <w:i/>
                      <w:lang w:val="en-US"/>
                    </w:rPr>
                    <w:t>Other costs</w:t>
                  </w:r>
                </w:p>
              </w:tc>
              <w:tc>
                <w:tcPr>
                  <w:tcW w:w="1980" w:type="dxa"/>
                  <w:shd w:val="clear" w:color="auto" w:fill="auto"/>
                </w:tcPr>
                <w:p w14:paraId="67D3EE45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890" w:type="dxa"/>
                  <w:shd w:val="clear" w:color="auto" w:fill="auto"/>
                </w:tcPr>
                <w:p w14:paraId="4868C22E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  <w:tc>
                <w:tcPr>
                  <w:tcW w:w="1683" w:type="dxa"/>
                  <w:shd w:val="clear" w:color="auto" w:fill="auto"/>
                </w:tcPr>
                <w:p w14:paraId="75EE34E0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  <w:r w:rsidRPr="009F1EA7">
                    <w:rPr>
                      <w:rFonts w:ascii="Arial" w:hAnsi="Arial" w:cs="Arial"/>
                      <w:sz w:val="22"/>
                    </w:rPr>
                    <w:t xml:space="preserve">     </w:t>
                  </w:r>
                </w:p>
              </w:tc>
            </w:tr>
            <w:tr w:rsidR="002213DE" w:rsidRPr="00ED5052" w14:paraId="72F22DF6" w14:textId="77777777" w:rsidTr="0088700E">
              <w:trPr>
                <w:trHeight w:val="433"/>
              </w:trPr>
              <w:tc>
                <w:tcPr>
                  <w:tcW w:w="4105" w:type="dxa"/>
                  <w:shd w:val="clear" w:color="auto" w:fill="D9D9D9" w:themeFill="background1" w:themeFillShade="D9"/>
                  <w:vAlign w:val="center"/>
                </w:tcPr>
                <w:p w14:paraId="2457C804" w14:textId="77777777" w:rsidR="002213DE" w:rsidRPr="00ED5052" w:rsidRDefault="002213DE" w:rsidP="0088700E">
                  <w:pPr>
                    <w:pStyle w:val="NoSpacing"/>
                    <w:rPr>
                      <w:rFonts w:cs="Calibri"/>
                      <w:b/>
                      <w:lang w:val="en-US"/>
                    </w:rPr>
                  </w:pPr>
                  <w:r>
                    <w:rPr>
                      <w:rFonts w:cs="Calibri"/>
                      <w:b/>
                      <w:lang w:val="en-US"/>
                    </w:rPr>
                    <w:t xml:space="preserve">Total Other Funding </w:t>
                  </w:r>
                  <w:r w:rsidRPr="009F1EA7">
                    <w:rPr>
                      <w:rFonts w:cs="Calibri"/>
                      <w:b/>
                      <w:lang w:val="en-US"/>
                    </w:rPr>
                    <w:t>budget for each year</w:t>
                  </w:r>
                </w:p>
              </w:tc>
              <w:tc>
                <w:tcPr>
                  <w:tcW w:w="1980" w:type="dxa"/>
                  <w:shd w:val="clear" w:color="auto" w:fill="auto"/>
                </w:tcPr>
                <w:p w14:paraId="56A1044A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</w:p>
              </w:tc>
              <w:tc>
                <w:tcPr>
                  <w:tcW w:w="1890" w:type="dxa"/>
                  <w:shd w:val="clear" w:color="auto" w:fill="auto"/>
                </w:tcPr>
                <w:p w14:paraId="7A2E659E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</w:p>
              </w:tc>
              <w:tc>
                <w:tcPr>
                  <w:tcW w:w="1683" w:type="dxa"/>
                  <w:shd w:val="clear" w:color="auto" w:fill="auto"/>
                </w:tcPr>
                <w:p w14:paraId="60FD5D53" w14:textId="77777777" w:rsidR="002213DE" w:rsidRPr="00ED5052" w:rsidRDefault="002213DE" w:rsidP="0088700E">
                  <w:pPr>
                    <w:shd w:val="clear" w:color="auto" w:fill="C6D9F1"/>
                    <w:spacing w:after="0"/>
                    <w:jc w:val="right"/>
                    <w:rPr>
                      <w:rFonts w:ascii="Arial" w:hAnsi="Arial" w:cs="Arial"/>
                      <w:sz w:val="22"/>
                    </w:rPr>
                  </w:pPr>
                </w:p>
              </w:tc>
            </w:tr>
          </w:tbl>
          <w:p w14:paraId="4FDA3D63" w14:textId="77777777" w:rsidR="002213DE" w:rsidRDefault="002213DE" w:rsidP="0088700E">
            <w:pPr>
              <w:pStyle w:val="NoSpacing"/>
              <w:rPr>
                <w:rFonts w:cs="Calibri"/>
                <w:lang w:val="en-US"/>
              </w:rPr>
            </w:pPr>
          </w:p>
          <w:p w14:paraId="0271E519" w14:textId="77777777" w:rsidR="002213DE" w:rsidRPr="00E16AEA" w:rsidRDefault="002213DE" w:rsidP="0088700E">
            <w:pPr>
              <w:pStyle w:val="NoSpacing"/>
              <w:rPr>
                <w:rFonts w:cs="Calibri"/>
                <w:b/>
                <w:bCs/>
                <w:lang w:val="en-US"/>
              </w:rPr>
            </w:pPr>
            <w:r w:rsidRPr="002C6CCB">
              <w:rPr>
                <w:rFonts w:cs="Calibri"/>
                <w:b/>
                <w:bCs/>
                <w:lang w:val="en-US"/>
              </w:rPr>
              <w:t>Total amount applied or secured from other funding sources (per table above)?</w:t>
            </w:r>
            <w:r w:rsidRPr="00E16AEA">
              <w:rPr>
                <w:rFonts w:cs="Calibri"/>
                <w:b/>
                <w:bCs/>
                <w:lang w:val="en-US"/>
              </w:rPr>
              <w:t xml:space="preserve">  </w:t>
            </w:r>
          </w:p>
          <w:p w14:paraId="666E934C" w14:textId="77777777" w:rsidR="002213DE" w:rsidRPr="00ED5052" w:rsidRDefault="002213DE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  <w:p w14:paraId="3B15B2B0" w14:textId="77777777" w:rsidR="002213DE" w:rsidRDefault="002213DE" w:rsidP="0088700E">
            <w:pPr>
              <w:pStyle w:val="NoSpacing"/>
              <w:rPr>
                <w:rFonts w:cs="Calibri"/>
                <w:lang w:val="en-US"/>
              </w:rPr>
            </w:pPr>
          </w:p>
          <w:p w14:paraId="4A74DFE1" w14:textId="77777777" w:rsidR="002213DE" w:rsidRPr="00E16AEA" w:rsidRDefault="002213DE" w:rsidP="0088700E">
            <w:pPr>
              <w:pStyle w:val="NoSpacing"/>
              <w:rPr>
                <w:rFonts w:cs="Calibri"/>
                <w:b/>
                <w:bCs/>
                <w:lang w:val="en-US"/>
              </w:rPr>
            </w:pPr>
            <w:r w:rsidRPr="002C6CCB">
              <w:rPr>
                <w:rFonts w:cs="Calibri"/>
                <w:b/>
                <w:bCs/>
                <w:lang w:val="en-US"/>
              </w:rPr>
              <w:t>Total budget amount from Sections 8. and 9. (SJDAWC and other funding sources)?</w:t>
            </w:r>
            <w:r w:rsidRPr="00E16AEA">
              <w:rPr>
                <w:rFonts w:cs="Calibri"/>
                <w:b/>
                <w:bCs/>
                <w:lang w:val="en-US"/>
              </w:rPr>
              <w:t xml:space="preserve">  </w:t>
            </w:r>
          </w:p>
          <w:p w14:paraId="00BDA1B2" w14:textId="77777777" w:rsidR="002213DE" w:rsidRPr="001007B7" w:rsidRDefault="002213DE" w:rsidP="0088700E">
            <w:pPr>
              <w:shd w:val="clear" w:color="auto" w:fill="C6D9F1"/>
              <w:spacing w:after="0"/>
              <w:jc w:val="left"/>
              <w:rPr>
                <w:rFonts w:ascii="Arial" w:hAnsi="Arial" w:cs="Arial"/>
                <w:sz w:val="22"/>
              </w:rPr>
            </w:pPr>
            <w:r w:rsidRPr="00ED5052">
              <w:rPr>
                <w:rFonts w:ascii="Arial" w:hAnsi="Arial" w:cs="Arial"/>
                <w:sz w:val="22"/>
              </w:rPr>
              <w:t xml:space="preserve">     </w:t>
            </w:r>
          </w:p>
        </w:tc>
      </w:tr>
    </w:tbl>
    <w:p w14:paraId="01EDDBF3" w14:textId="77777777" w:rsidR="002213DE" w:rsidRPr="00ED5052" w:rsidRDefault="002213DE" w:rsidP="002213DE">
      <w:pPr>
        <w:spacing w:before="0" w:after="200" w:line="276" w:lineRule="auto"/>
        <w:jc w:val="left"/>
        <w:rPr>
          <w:rFonts w:ascii="Calibri" w:hAnsi="Calibri"/>
          <w:sz w:val="22"/>
        </w:rPr>
      </w:pPr>
    </w:p>
    <w:p w14:paraId="1D1BA179" w14:textId="77777777" w:rsidR="002213DE" w:rsidRPr="00ED5052" w:rsidRDefault="002213DE" w:rsidP="002213DE">
      <w:pPr>
        <w:spacing w:before="0" w:after="200" w:line="276" w:lineRule="auto"/>
        <w:jc w:val="left"/>
        <w:rPr>
          <w:rFonts w:ascii="Calibri" w:hAnsi="Calibri"/>
          <w:sz w:val="22"/>
        </w:rPr>
      </w:pPr>
    </w:p>
    <w:p w14:paraId="50761B65" w14:textId="77777777" w:rsidR="002213DE" w:rsidRPr="00ED5052" w:rsidRDefault="002213DE" w:rsidP="006A1567">
      <w:pPr>
        <w:spacing w:before="0" w:after="200" w:line="276" w:lineRule="auto"/>
        <w:jc w:val="left"/>
        <w:rPr>
          <w:rFonts w:ascii="Calibri" w:hAnsi="Calibri"/>
          <w:sz w:val="22"/>
        </w:rPr>
      </w:pPr>
    </w:p>
    <w:sectPr w:rsidR="002213DE" w:rsidRPr="00ED5052" w:rsidSect="001A74B2">
      <w:footerReference w:type="default" r:id="rId10"/>
      <w:pgSz w:w="12240" w:h="15840"/>
      <w:pgMar w:top="709" w:right="1440" w:bottom="567" w:left="1440" w:header="708" w:footer="40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BED97" w14:textId="77777777" w:rsidR="00DD2005" w:rsidRDefault="00DD2005" w:rsidP="008D1DCB">
      <w:pPr>
        <w:spacing w:before="0" w:after="0"/>
      </w:pPr>
      <w:r>
        <w:separator/>
      </w:r>
    </w:p>
  </w:endnote>
  <w:endnote w:type="continuationSeparator" w:id="0">
    <w:p w14:paraId="7366E9AE" w14:textId="77777777" w:rsidR="00DD2005" w:rsidRDefault="00DD2005" w:rsidP="008D1DC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0D310" w14:textId="56346680" w:rsidR="008D1DCB" w:rsidRPr="00AF0223" w:rsidRDefault="008D1DCB" w:rsidP="008D1DCB">
    <w:pPr>
      <w:pStyle w:val="Footer"/>
      <w:ind w:right="360"/>
      <w:rPr>
        <w:rFonts w:ascii="Calibri" w:hAnsi="Calibri" w:cs="Calibri"/>
        <w:sz w:val="22"/>
      </w:rPr>
    </w:pPr>
    <w:r w:rsidRPr="00AF0223">
      <w:rPr>
        <w:rFonts w:ascii="Calibri" w:hAnsi="Calibri" w:cs="Calibri"/>
        <w:sz w:val="22"/>
      </w:rPr>
      <w:t xml:space="preserve">SJDAWC </w:t>
    </w:r>
    <w:r w:rsidR="00B437BD">
      <w:rPr>
        <w:rFonts w:ascii="Calibri" w:hAnsi="Calibri" w:cs="Calibri"/>
        <w:sz w:val="22"/>
      </w:rPr>
      <w:t xml:space="preserve">Research </w:t>
    </w:r>
    <w:r w:rsidRPr="00AF0223">
      <w:rPr>
        <w:rFonts w:ascii="Calibri" w:hAnsi="Calibri" w:cs="Calibri"/>
        <w:sz w:val="22"/>
      </w:rPr>
      <w:t>Application Form</w:t>
    </w:r>
    <w:r w:rsidRPr="00AF0223">
      <w:rPr>
        <w:rFonts w:ascii="Calibri" w:hAnsi="Calibri" w:cs="Calibri"/>
        <w:sz w:val="22"/>
      </w:rPr>
      <w:tab/>
    </w:r>
    <w:r w:rsidRPr="00AF0223">
      <w:rPr>
        <w:rFonts w:ascii="Calibri" w:hAnsi="Calibri" w:cs="Calibri"/>
        <w:sz w:val="22"/>
      </w:rPr>
      <w:tab/>
    </w:r>
    <w:r w:rsidRPr="00AF0223">
      <w:rPr>
        <w:rFonts w:ascii="Calibri" w:hAnsi="Calibri" w:cs="Calibri"/>
        <w:sz w:val="22"/>
      </w:rPr>
      <w:fldChar w:fldCharType="begin"/>
    </w:r>
    <w:r w:rsidRPr="00AF0223">
      <w:rPr>
        <w:rFonts w:ascii="Calibri" w:hAnsi="Calibri" w:cs="Calibri"/>
        <w:sz w:val="22"/>
      </w:rPr>
      <w:instrText xml:space="preserve"> PAGE   \* MERGEFORMAT </w:instrText>
    </w:r>
    <w:r w:rsidRPr="00AF0223">
      <w:rPr>
        <w:rFonts w:ascii="Calibri" w:hAnsi="Calibri" w:cs="Calibri"/>
        <w:sz w:val="22"/>
      </w:rPr>
      <w:fldChar w:fldCharType="separate"/>
    </w:r>
    <w:r w:rsidR="00ED5052">
      <w:rPr>
        <w:rFonts w:ascii="Calibri" w:hAnsi="Calibri" w:cs="Calibri"/>
        <w:noProof/>
        <w:sz w:val="22"/>
      </w:rPr>
      <w:t>1</w:t>
    </w:r>
    <w:r w:rsidRPr="00AF0223">
      <w:rPr>
        <w:rFonts w:ascii="Calibri" w:hAnsi="Calibri" w:cs="Calibri"/>
        <w:noProof/>
        <w:sz w:val="22"/>
      </w:rPr>
      <w:fldChar w:fldCharType="end"/>
    </w:r>
  </w:p>
  <w:p w14:paraId="41EDD2F2" w14:textId="77777777" w:rsidR="008D1DCB" w:rsidRDefault="008D1D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22513" w14:textId="77777777" w:rsidR="00DD2005" w:rsidRDefault="00DD2005" w:rsidP="008D1DCB">
      <w:pPr>
        <w:spacing w:before="0" w:after="0"/>
      </w:pPr>
      <w:r>
        <w:separator/>
      </w:r>
    </w:p>
  </w:footnote>
  <w:footnote w:type="continuationSeparator" w:id="0">
    <w:p w14:paraId="084DDF63" w14:textId="77777777" w:rsidR="00DD2005" w:rsidRDefault="00DD2005" w:rsidP="008D1DCB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F2F13"/>
    <w:multiLevelType w:val="hybridMultilevel"/>
    <w:tmpl w:val="E1F64324"/>
    <w:lvl w:ilvl="0" w:tplc="838C165A">
      <w:start w:val="1"/>
      <w:numFmt w:val="decimal"/>
      <w:lvlText w:val="%1."/>
      <w:lvlJc w:val="left"/>
      <w:pPr>
        <w:ind w:left="786" w:hanging="360"/>
      </w:pPr>
      <w:rPr>
        <w:rFonts w:hint="default"/>
        <w:color w:val="FFFFFF"/>
      </w:r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25A1B4B"/>
    <w:multiLevelType w:val="hybridMultilevel"/>
    <w:tmpl w:val="A62C95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772E15"/>
    <w:multiLevelType w:val="hybridMultilevel"/>
    <w:tmpl w:val="F5BA61E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87667D"/>
    <w:multiLevelType w:val="hybridMultilevel"/>
    <w:tmpl w:val="800270D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D96E6E"/>
    <w:multiLevelType w:val="hybridMultilevel"/>
    <w:tmpl w:val="7EEEF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6D5149B"/>
    <w:multiLevelType w:val="hybridMultilevel"/>
    <w:tmpl w:val="107CBC2A"/>
    <w:lvl w:ilvl="0" w:tplc="662E5D0C">
      <w:start w:val="1"/>
      <w:numFmt w:val="decimal"/>
      <w:lvlText w:val="%1."/>
      <w:lvlJc w:val="left"/>
      <w:pPr>
        <w:ind w:left="1080" w:hanging="360"/>
      </w:pPr>
      <w:rPr>
        <w:rFonts w:hint="default"/>
        <w:color w:val="FFFFFF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0882620"/>
    <w:multiLevelType w:val="hybridMultilevel"/>
    <w:tmpl w:val="144C0268"/>
    <w:lvl w:ilvl="0" w:tplc="A7A2A51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B8E1526"/>
    <w:multiLevelType w:val="hybridMultilevel"/>
    <w:tmpl w:val="DF4C284C"/>
    <w:lvl w:ilvl="0" w:tplc="36D864C0">
      <w:start w:val="1"/>
      <w:numFmt w:val="low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8" w15:restartNumberingAfterBreak="0">
    <w:nsid w:val="76F743C2"/>
    <w:multiLevelType w:val="hybridMultilevel"/>
    <w:tmpl w:val="092C3EDE"/>
    <w:lvl w:ilvl="0" w:tplc="DF148A0A">
      <w:start w:val="1"/>
      <w:numFmt w:val="decimal"/>
      <w:lvlText w:val="%1."/>
      <w:lvlJc w:val="left"/>
      <w:pPr>
        <w:ind w:left="163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1883128800">
    <w:abstractNumId w:val="3"/>
  </w:num>
  <w:num w:numId="2" w16cid:durableId="983894273">
    <w:abstractNumId w:val="1"/>
  </w:num>
  <w:num w:numId="3" w16cid:durableId="2029139510">
    <w:abstractNumId w:val="5"/>
  </w:num>
  <w:num w:numId="4" w16cid:durableId="2090344511">
    <w:abstractNumId w:val="2"/>
  </w:num>
  <w:num w:numId="5" w16cid:durableId="650015371">
    <w:abstractNumId w:val="0"/>
  </w:num>
  <w:num w:numId="6" w16cid:durableId="497423800">
    <w:abstractNumId w:val="8"/>
  </w:num>
  <w:num w:numId="7" w16cid:durableId="243345039">
    <w:abstractNumId w:val="7"/>
  </w:num>
  <w:num w:numId="8" w16cid:durableId="361251806">
    <w:abstractNumId w:val="4"/>
  </w:num>
  <w:num w:numId="9" w16cid:durableId="5393676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1NLCwNzAzMzM1MTSyUdpeDU4uLM/DyQAsNaAL0yV2csAAAA"/>
  </w:docVars>
  <w:rsids>
    <w:rsidRoot w:val="009A3B13"/>
    <w:rsid w:val="00003B8C"/>
    <w:rsid w:val="00013E0F"/>
    <w:rsid w:val="00092527"/>
    <w:rsid w:val="000A6A9C"/>
    <w:rsid w:val="000D045D"/>
    <w:rsid w:val="000E55B7"/>
    <w:rsid w:val="000F4AE2"/>
    <w:rsid w:val="000F4B4A"/>
    <w:rsid w:val="001007B7"/>
    <w:rsid w:val="00105754"/>
    <w:rsid w:val="00112FA9"/>
    <w:rsid w:val="00124493"/>
    <w:rsid w:val="00156D15"/>
    <w:rsid w:val="00157EC7"/>
    <w:rsid w:val="0016026D"/>
    <w:rsid w:val="001714C2"/>
    <w:rsid w:val="00172574"/>
    <w:rsid w:val="00176D35"/>
    <w:rsid w:val="00192E1F"/>
    <w:rsid w:val="001A1871"/>
    <w:rsid w:val="001A3273"/>
    <w:rsid w:val="001A74B2"/>
    <w:rsid w:val="001C2A7C"/>
    <w:rsid w:val="002213DE"/>
    <w:rsid w:val="00225D54"/>
    <w:rsid w:val="00230709"/>
    <w:rsid w:val="00234594"/>
    <w:rsid w:val="002611E0"/>
    <w:rsid w:val="00270C35"/>
    <w:rsid w:val="002750D1"/>
    <w:rsid w:val="002A328E"/>
    <w:rsid w:val="002A6872"/>
    <w:rsid w:val="002C6CCB"/>
    <w:rsid w:val="002C6E8B"/>
    <w:rsid w:val="002E455B"/>
    <w:rsid w:val="002F6203"/>
    <w:rsid w:val="00304BDE"/>
    <w:rsid w:val="00310565"/>
    <w:rsid w:val="003564D4"/>
    <w:rsid w:val="00365A6C"/>
    <w:rsid w:val="00395A8C"/>
    <w:rsid w:val="003A471C"/>
    <w:rsid w:val="003B1AC3"/>
    <w:rsid w:val="003C256E"/>
    <w:rsid w:val="003D30BF"/>
    <w:rsid w:val="003E2A81"/>
    <w:rsid w:val="003E7066"/>
    <w:rsid w:val="003F51ED"/>
    <w:rsid w:val="00427A48"/>
    <w:rsid w:val="00440868"/>
    <w:rsid w:val="00473D2D"/>
    <w:rsid w:val="004D09EA"/>
    <w:rsid w:val="004E57BE"/>
    <w:rsid w:val="005003A5"/>
    <w:rsid w:val="00503277"/>
    <w:rsid w:val="00506F6D"/>
    <w:rsid w:val="00521E26"/>
    <w:rsid w:val="00523AF1"/>
    <w:rsid w:val="005274C1"/>
    <w:rsid w:val="0057214C"/>
    <w:rsid w:val="005756EE"/>
    <w:rsid w:val="005A27C7"/>
    <w:rsid w:val="005A503C"/>
    <w:rsid w:val="005C308F"/>
    <w:rsid w:val="005D330A"/>
    <w:rsid w:val="005E5DC0"/>
    <w:rsid w:val="0060799A"/>
    <w:rsid w:val="00610C45"/>
    <w:rsid w:val="00614C58"/>
    <w:rsid w:val="00654013"/>
    <w:rsid w:val="006757E4"/>
    <w:rsid w:val="00676275"/>
    <w:rsid w:val="00680241"/>
    <w:rsid w:val="006A1567"/>
    <w:rsid w:val="006A2E93"/>
    <w:rsid w:val="006B25A0"/>
    <w:rsid w:val="006B65F9"/>
    <w:rsid w:val="006C3EBA"/>
    <w:rsid w:val="006D424E"/>
    <w:rsid w:val="00751AF4"/>
    <w:rsid w:val="007537F6"/>
    <w:rsid w:val="007679BD"/>
    <w:rsid w:val="007B0DF3"/>
    <w:rsid w:val="007B7192"/>
    <w:rsid w:val="007C4369"/>
    <w:rsid w:val="007C6757"/>
    <w:rsid w:val="007C6E95"/>
    <w:rsid w:val="007F11E2"/>
    <w:rsid w:val="008061CF"/>
    <w:rsid w:val="0081657E"/>
    <w:rsid w:val="0082571B"/>
    <w:rsid w:val="008306E5"/>
    <w:rsid w:val="0084105C"/>
    <w:rsid w:val="00846769"/>
    <w:rsid w:val="008643DD"/>
    <w:rsid w:val="008B2342"/>
    <w:rsid w:val="008B566B"/>
    <w:rsid w:val="008C5629"/>
    <w:rsid w:val="008D1DCB"/>
    <w:rsid w:val="008E10FE"/>
    <w:rsid w:val="008E6D5D"/>
    <w:rsid w:val="008E6EA8"/>
    <w:rsid w:val="00916968"/>
    <w:rsid w:val="00975AE5"/>
    <w:rsid w:val="00985DA2"/>
    <w:rsid w:val="00986B9C"/>
    <w:rsid w:val="00993E3D"/>
    <w:rsid w:val="009A3B13"/>
    <w:rsid w:val="009D7F52"/>
    <w:rsid w:val="009E027C"/>
    <w:rsid w:val="00A22455"/>
    <w:rsid w:val="00A22C28"/>
    <w:rsid w:val="00A94889"/>
    <w:rsid w:val="00AC21B2"/>
    <w:rsid w:val="00AC2C7D"/>
    <w:rsid w:val="00AC3241"/>
    <w:rsid w:val="00AF0223"/>
    <w:rsid w:val="00B01B22"/>
    <w:rsid w:val="00B17FB8"/>
    <w:rsid w:val="00B34488"/>
    <w:rsid w:val="00B43348"/>
    <w:rsid w:val="00B437BD"/>
    <w:rsid w:val="00B70E68"/>
    <w:rsid w:val="00B750A1"/>
    <w:rsid w:val="00BA0D01"/>
    <w:rsid w:val="00BA6DF2"/>
    <w:rsid w:val="00BE3311"/>
    <w:rsid w:val="00BE47E2"/>
    <w:rsid w:val="00C07966"/>
    <w:rsid w:val="00C424AD"/>
    <w:rsid w:val="00C471B0"/>
    <w:rsid w:val="00C60A1C"/>
    <w:rsid w:val="00C63BA3"/>
    <w:rsid w:val="00C65D63"/>
    <w:rsid w:val="00C75F94"/>
    <w:rsid w:val="00C8669A"/>
    <w:rsid w:val="00C959A1"/>
    <w:rsid w:val="00CA4ED8"/>
    <w:rsid w:val="00CB2DFD"/>
    <w:rsid w:val="00CF5434"/>
    <w:rsid w:val="00D00F3A"/>
    <w:rsid w:val="00D16A39"/>
    <w:rsid w:val="00D73A63"/>
    <w:rsid w:val="00D8211A"/>
    <w:rsid w:val="00D82BD2"/>
    <w:rsid w:val="00D94576"/>
    <w:rsid w:val="00DB5570"/>
    <w:rsid w:val="00DC2616"/>
    <w:rsid w:val="00DC3D5D"/>
    <w:rsid w:val="00DC7B98"/>
    <w:rsid w:val="00DD2005"/>
    <w:rsid w:val="00DF3B59"/>
    <w:rsid w:val="00E16AEA"/>
    <w:rsid w:val="00E31E95"/>
    <w:rsid w:val="00E45870"/>
    <w:rsid w:val="00E462EA"/>
    <w:rsid w:val="00E54AD9"/>
    <w:rsid w:val="00E61227"/>
    <w:rsid w:val="00E87E87"/>
    <w:rsid w:val="00E96079"/>
    <w:rsid w:val="00ED5052"/>
    <w:rsid w:val="00F118E0"/>
    <w:rsid w:val="00F32001"/>
    <w:rsid w:val="00F371E8"/>
    <w:rsid w:val="00F61649"/>
    <w:rsid w:val="00F728DC"/>
    <w:rsid w:val="00F911EE"/>
    <w:rsid w:val="00FB247B"/>
    <w:rsid w:val="00FD1872"/>
    <w:rsid w:val="00FD5A1B"/>
    <w:rsid w:val="00FF1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7D8BFE"/>
  <w15:chartTrackingRefBased/>
  <w15:docId w15:val="{BFE2413E-2698-4375-9BC4-69B649F16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B13"/>
    <w:pPr>
      <w:spacing w:before="120" w:after="120"/>
      <w:jc w:val="both"/>
    </w:pPr>
    <w:rPr>
      <w:rFonts w:ascii="Times New Roman" w:hAnsi="Times New Roman"/>
      <w:sz w:val="24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A3B1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A3B1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A3B13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9A3B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2F6203"/>
    <w:rPr>
      <w:color w:val="0000FF"/>
      <w:u w:val="single"/>
    </w:rPr>
  </w:style>
  <w:style w:type="paragraph" w:customStyle="1" w:styleId="Level1">
    <w:name w:val="Level 1"/>
    <w:basedOn w:val="Normal"/>
    <w:rsid w:val="00E96079"/>
    <w:pPr>
      <w:widowControl w:val="0"/>
      <w:spacing w:before="0" w:after="0"/>
      <w:jc w:val="left"/>
    </w:pPr>
    <w:rPr>
      <w:rFonts w:eastAsia="Times New Roman"/>
      <w:szCs w:val="20"/>
      <w:lang w:eastAsia="en-CA"/>
    </w:rPr>
  </w:style>
  <w:style w:type="paragraph" w:styleId="ListParagraph">
    <w:name w:val="List Paragraph"/>
    <w:basedOn w:val="Normal"/>
    <w:uiPriority w:val="34"/>
    <w:qFormat/>
    <w:rsid w:val="00E96079"/>
    <w:pPr>
      <w:spacing w:before="0" w:after="0"/>
      <w:ind w:left="720"/>
      <w:contextualSpacing/>
      <w:jc w:val="left"/>
    </w:pPr>
    <w:rPr>
      <w:rFonts w:eastAsia="Times New Roman"/>
      <w:szCs w:val="20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8D1DCB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link w:val="Header"/>
    <w:uiPriority w:val="99"/>
    <w:rsid w:val="008D1DCB"/>
    <w:rPr>
      <w:rFonts w:ascii="Times New Roman" w:hAnsi="Times New Roman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D1DCB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link w:val="Footer"/>
    <w:uiPriority w:val="99"/>
    <w:rsid w:val="008D1DCB"/>
    <w:rPr>
      <w:rFonts w:ascii="Times New Roman" w:hAnsi="Times New Roman"/>
      <w:sz w:val="24"/>
      <w:lang w:val="en-US"/>
    </w:rPr>
  </w:style>
  <w:style w:type="character" w:styleId="CommentReference">
    <w:name w:val="annotation reference"/>
    <w:uiPriority w:val="99"/>
    <w:semiHidden/>
    <w:unhideWhenUsed/>
    <w:rsid w:val="00003B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3B8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003B8C"/>
    <w:rPr>
      <w:rFonts w:ascii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3B8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03B8C"/>
    <w:rPr>
      <w:rFonts w:ascii="Times New Roman" w:hAnsi="Times New Roman"/>
      <w:b/>
      <w:bCs/>
      <w:sz w:val="20"/>
      <w:szCs w:val="20"/>
      <w:lang w:val="en-US"/>
    </w:rPr>
  </w:style>
  <w:style w:type="character" w:styleId="PlaceholderText">
    <w:name w:val="Placeholder Text"/>
    <w:uiPriority w:val="99"/>
    <w:semiHidden/>
    <w:rsid w:val="006A1567"/>
    <w:rPr>
      <w:color w:val="808080"/>
    </w:rPr>
  </w:style>
  <w:style w:type="paragraph" w:styleId="Revision">
    <w:name w:val="Revision"/>
    <w:hidden/>
    <w:uiPriority w:val="99"/>
    <w:semiHidden/>
    <w:rsid w:val="002750D1"/>
    <w:rPr>
      <w:rFonts w:ascii="Times New Roman" w:hAnsi="Times New Roman"/>
      <w:sz w:val="24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nimalwelfare@upei.c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4DBF3623CCE4355B46FE4A94FFF6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E2C71-357E-4942-BF68-2832637F8F54}"/>
      </w:docPartPr>
      <w:docPartBody>
        <w:p w:rsidR="0020575F" w:rsidRDefault="007A77A7" w:rsidP="007A77A7">
          <w:pPr>
            <w:pStyle w:val="14DBF3623CCE4355B46FE4A94FFF653C"/>
          </w:pPr>
          <w:r w:rsidRPr="009A16A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10CA"/>
    <w:rsid w:val="00134856"/>
    <w:rsid w:val="001854BC"/>
    <w:rsid w:val="001E2DAB"/>
    <w:rsid w:val="0020575F"/>
    <w:rsid w:val="002233DD"/>
    <w:rsid w:val="002A567A"/>
    <w:rsid w:val="00311876"/>
    <w:rsid w:val="003270F7"/>
    <w:rsid w:val="00397E0B"/>
    <w:rsid w:val="004969CC"/>
    <w:rsid w:val="00590BFA"/>
    <w:rsid w:val="0066662A"/>
    <w:rsid w:val="00681FE0"/>
    <w:rsid w:val="006B2D46"/>
    <w:rsid w:val="007A77A7"/>
    <w:rsid w:val="00817B46"/>
    <w:rsid w:val="008B5593"/>
    <w:rsid w:val="008E2DEA"/>
    <w:rsid w:val="009910CA"/>
    <w:rsid w:val="009C284B"/>
    <w:rsid w:val="00A273A0"/>
    <w:rsid w:val="00A9087E"/>
    <w:rsid w:val="00CE34D4"/>
    <w:rsid w:val="00CE42DC"/>
    <w:rsid w:val="00D96AEA"/>
    <w:rsid w:val="00FE046D"/>
    <w:rsid w:val="00FE3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7A77A7"/>
    <w:rPr>
      <w:color w:val="808080"/>
    </w:rPr>
  </w:style>
  <w:style w:type="paragraph" w:customStyle="1" w:styleId="14DBF3623CCE4355B46FE4A94FFF653C">
    <w:name w:val="14DBF3623CCE4355B46FE4A94FFF653C"/>
    <w:rsid w:val="007A77A7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4A5FF8-F174-4BCD-8E08-D071BEBFF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42</Words>
  <Characters>423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rince Edward Island</Company>
  <LinksUpToDate>false</LinksUpToDate>
  <CharactersWithSpaces>4965</CharactersWithSpaces>
  <SharedDoc>false</SharedDoc>
  <HLinks>
    <vt:vector size="6" baseType="variant">
      <vt:variant>
        <vt:i4>4915310</vt:i4>
      </vt:variant>
      <vt:variant>
        <vt:i4>0</vt:i4>
      </vt:variant>
      <vt:variant>
        <vt:i4>0</vt:i4>
      </vt:variant>
      <vt:variant>
        <vt:i4>5</vt:i4>
      </vt:variant>
      <vt:variant>
        <vt:lpwstr>mailto:animalwelfare@upei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i Pineau</dc:creator>
  <cp:keywords/>
  <cp:lastModifiedBy>Sherri C Pineau</cp:lastModifiedBy>
  <cp:revision>2</cp:revision>
  <cp:lastPrinted>2023-07-11T11:20:00Z</cp:lastPrinted>
  <dcterms:created xsi:type="dcterms:W3CDTF">2023-08-23T12:40:00Z</dcterms:created>
  <dcterms:modified xsi:type="dcterms:W3CDTF">2023-08-23T12:40:00Z</dcterms:modified>
</cp:coreProperties>
</file>